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3C62" w:rsidRDefault="00826400">
      <w:pPr>
        <w:pStyle w:val="a4"/>
      </w:pPr>
      <w:bookmarkStart w:id="0" w:name="_GoBack"/>
      <w:bookmarkEnd w:id="0"/>
      <w:r>
        <w:t>Отчёт по лабораторной работе №1 по предмету Информационная безопасность</w:t>
      </w:r>
    </w:p>
    <w:p w:rsidR="00F83C62" w:rsidRDefault="00826400">
      <w:pPr>
        <w:pStyle w:val="a5"/>
      </w:pPr>
      <w:r>
        <w:t>Установка и конфигурация операционной системы на виртуальную машину, подготовка рабочего пространства, создание отчёта в markdown</w:t>
      </w:r>
    </w:p>
    <w:p w:rsidR="00F83C62" w:rsidRDefault="00826400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79264408"/>
        <w:docPartObj>
          <w:docPartGallery w:val="Table of Contents"/>
          <w:docPartUnique/>
        </w:docPartObj>
      </w:sdtPr>
      <w:sdtEndPr/>
      <w:sdtContent>
        <w:p w:rsidR="00F83C62" w:rsidRDefault="00826400">
          <w:pPr>
            <w:pStyle w:val="ae"/>
          </w:pPr>
          <w:r>
            <w:t>Содержание</w:t>
          </w:r>
        </w:p>
        <w:p w:rsidR="002A225B" w:rsidRDefault="008264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</w:instrText>
          </w:r>
          <w:r>
            <w:instrText xml:space="preserve"> \h \z \u</w:instrText>
          </w:r>
          <w:r w:rsidR="002A225B">
            <w:fldChar w:fldCharType="separate"/>
          </w:r>
          <w:hyperlink w:anchor="_Toc145195456" w:history="1">
            <w:r w:rsidR="002A225B" w:rsidRPr="007305F2">
              <w:rPr>
                <w:rStyle w:val="ad"/>
                <w:noProof/>
              </w:rPr>
              <w:t>Цели и задачи работы</w:t>
            </w:r>
            <w:r w:rsidR="002A225B">
              <w:rPr>
                <w:noProof/>
                <w:webHidden/>
              </w:rPr>
              <w:tab/>
            </w:r>
            <w:r w:rsidR="002A225B">
              <w:rPr>
                <w:noProof/>
                <w:webHidden/>
              </w:rPr>
              <w:fldChar w:fldCharType="begin"/>
            </w:r>
            <w:r w:rsidR="002A225B">
              <w:rPr>
                <w:noProof/>
                <w:webHidden/>
              </w:rPr>
              <w:instrText xml:space="preserve"> PAGEREF _Toc145195456 \h </w:instrText>
            </w:r>
            <w:r w:rsidR="002A225B">
              <w:rPr>
                <w:noProof/>
                <w:webHidden/>
              </w:rPr>
            </w:r>
            <w:r w:rsidR="002A225B">
              <w:rPr>
                <w:noProof/>
                <w:webHidden/>
              </w:rPr>
              <w:fldChar w:fldCharType="separate"/>
            </w:r>
            <w:r w:rsidR="002A225B">
              <w:rPr>
                <w:noProof/>
                <w:webHidden/>
              </w:rPr>
              <w:t>1</w:t>
            </w:r>
            <w:r w:rsidR="002A225B"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195457" w:history="1">
            <w:r w:rsidRPr="007305F2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195458" w:history="1">
            <w:r w:rsidRPr="007305F2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195459" w:history="1">
            <w:r w:rsidRPr="007305F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195460" w:history="1">
            <w:r w:rsidRPr="007305F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195461" w:history="1">
            <w:r w:rsidRPr="007305F2">
              <w:rPr>
                <w:rStyle w:val="ad"/>
                <w:noProof/>
              </w:rPr>
              <w:t>Установка операционной системы на виртуальную машин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195462" w:history="1">
            <w:r w:rsidRPr="007305F2">
              <w:rPr>
                <w:rStyle w:val="ad"/>
                <w:noProof/>
              </w:rPr>
              <w:t>Подготовка рабочего пространст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195463" w:history="1">
            <w:r w:rsidRPr="007305F2">
              <w:rPr>
                <w:rStyle w:val="ad"/>
                <w:noProof/>
              </w:rPr>
              <w:t>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195464" w:history="1">
            <w:r w:rsidRPr="007305F2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195465" w:history="1">
            <w:r w:rsidRPr="007305F2">
              <w:rPr>
                <w:rStyle w:val="ad"/>
                <w:noProof/>
              </w:rPr>
              <w:t>Выполнение лабораторной работы и 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195466" w:history="1">
            <w:r w:rsidRPr="007305F2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195467" w:history="1">
            <w:r w:rsidRPr="007305F2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225B" w:rsidRDefault="002A22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195468" w:history="1">
            <w:r w:rsidRPr="007305F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95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3C62" w:rsidRDefault="00826400">
          <w:r>
            <w:fldChar w:fldCharType="end"/>
          </w:r>
        </w:p>
      </w:sdtContent>
    </w:sdt>
    <w:p w:rsidR="00F83C62" w:rsidRDefault="00826400">
      <w:pPr>
        <w:pStyle w:val="1"/>
      </w:pPr>
      <w:bookmarkStart w:id="1" w:name="цели-и-задачи-работы"/>
      <w:bookmarkStart w:id="2" w:name="_Toc145195456"/>
      <w:r>
        <w:t>Цели и задачи работы</w:t>
      </w:r>
      <w:bookmarkEnd w:id="2"/>
    </w:p>
    <w:p w:rsidR="00F83C62" w:rsidRDefault="00826400">
      <w:pPr>
        <w:pStyle w:val="FirstParagraph"/>
      </w:pPr>
      <w:r>
        <w:rPr>
          <w:b/>
          <w:bCs/>
        </w:rPr>
        <w:t>Цели:</w:t>
      </w:r>
    </w:p>
    <w:p w:rsidR="00F83C62" w:rsidRDefault="00826400" w:rsidP="00826400">
      <w:pPr>
        <w:pStyle w:val="Compact"/>
        <w:numPr>
          <w:ilvl w:val="0"/>
          <w:numId w:val="1"/>
        </w:numPr>
      </w:pPr>
      <w:r>
        <w:t>Подготовить операционную систему для работы.</w:t>
      </w:r>
    </w:p>
    <w:p w:rsidR="00F83C62" w:rsidRDefault="00826400" w:rsidP="00826400">
      <w:pPr>
        <w:pStyle w:val="Compact"/>
        <w:numPr>
          <w:ilvl w:val="0"/>
          <w:numId w:val="1"/>
        </w:numPr>
      </w:pPr>
      <w:r>
        <w:t>Создать репозиторий для загрузки работ.</w:t>
      </w:r>
    </w:p>
    <w:p w:rsidR="00F83C62" w:rsidRDefault="00826400" w:rsidP="00826400">
      <w:pPr>
        <w:pStyle w:val="Compact"/>
        <w:numPr>
          <w:ilvl w:val="0"/>
          <w:numId w:val="1"/>
        </w:numPr>
      </w:pPr>
      <w:r>
        <w:t>Написать отчёт.</w:t>
      </w:r>
    </w:p>
    <w:p w:rsidR="00F83C62" w:rsidRDefault="00826400">
      <w:pPr>
        <w:pStyle w:val="FirstParagraph"/>
      </w:pPr>
      <w:r>
        <w:rPr>
          <w:b/>
          <w:bCs/>
        </w:rPr>
        <w:t>Задачи:</w:t>
      </w:r>
    </w:p>
    <w:p w:rsidR="00F83C62" w:rsidRDefault="00826400" w:rsidP="00826400">
      <w:pPr>
        <w:pStyle w:val="Compact"/>
        <w:numPr>
          <w:ilvl w:val="0"/>
          <w:numId w:val="2"/>
        </w:numPr>
      </w:pPr>
      <w:r>
        <w:t>Вспомнить особенности установки операционной системы на виртуальную машину.</w:t>
      </w:r>
    </w:p>
    <w:p w:rsidR="00F83C62" w:rsidRDefault="00826400" w:rsidP="00826400">
      <w:pPr>
        <w:pStyle w:val="Compact"/>
        <w:numPr>
          <w:ilvl w:val="0"/>
          <w:numId w:val="2"/>
        </w:numPr>
      </w:pPr>
      <w:r>
        <w:t>Вспомнить особенности настройк</w:t>
      </w:r>
      <w:r>
        <w:t>и минимально необходимых для дальнейшей работы сервисов.</w:t>
      </w:r>
    </w:p>
    <w:p w:rsidR="00F83C62" w:rsidRDefault="00826400" w:rsidP="00826400">
      <w:pPr>
        <w:pStyle w:val="Compact"/>
        <w:numPr>
          <w:ilvl w:val="0"/>
          <w:numId w:val="2"/>
        </w:numPr>
      </w:pPr>
      <w:r>
        <w:lastRenderedPageBreak/>
        <w:t>Подготовить рабочее пространство для выполнения задач курса “Информационная безопасность”.</w:t>
      </w:r>
    </w:p>
    <w:p w:rsidR="00F83C62" w:rsidRDefault="00826400" w:rsidP="00826400">
      <w:pPr>
        <w:pStyle w:val="Compact"/>
        <w:numPr>
          <w:ilvl w:val="0"/>
          <w:numId w:val="2"/>
        </w:numPr>
      </w:pPr>
      <w:r>
        <w:t>Вспомнить основные этапы работы с github.</w:t>
      </w:r>
    </w:p>
    <w:p w:rsidR="00F83C62" w:rsidRDefault="00826400" w:rsidP="00826400">
      <w:pPr>
        <w:pStyle w:val="Compact"/>
        <w:numPr>
          <w:ilvl w:val="0"/>
          <w:numId w:val="2"/>
        </w:numPr>
      </w:pPr>
      <w:r>
        <w:t>Вспомнить правила работы markdown.</w:t>
      </w:r>
    </w:p>
    <w:p w:rsidR="00F83C62" w:rsidRDefault="00826400" w:rsidP="00826400">
      <w:pPr>
        <w:pStyle w:val="Compact"/>
        <w:numPr>
          <w:ilvl w:val="0"/>
          <w:numId w:val="2"/>
        </w:numPr>
      </w:pPr>
      <w:r>
        <w:t>Вспомнить особенности написания</w:t>
      </w:r>
      <w:r>
        <w:t xml:space="preserve"> файлов (отчётов) в markdown.</w:t>
      </w:r>
    </w:p>
    <w:p w:rsidR="00F83C62" w:rsidRDefault="00826400">
      <w:pPr>
        <w:pStyle w:val="1"/>
      </w:pPr>
      <w:bookmarkStart w:id="3" w:name="объект-и-предмет-исследования"/>
      <w:bookmarkStart w:id="4" w:name="_Toc145195457"/>
      <w:bookmarkEnd w:id="1"/>
      <w:r>
        <w:t>Объект и предмет исследования</w:t>
      </w:r>
      <w:bookmarkEnd w:id="4"/>
    </w:p>
    <w:p w:rsidR="00F83C62" w:rsidRDefault="00826400">
      <w:pPr>
        <w:pStyle w:val="FirstParagraph"/>
      </w:pPr>
      <w:r>
        <w:rPr>
          <w:b/>
          <w:bCs/>
        </w:rPr>
        <w:t>Объект исследования:</w:t>
      </w:r>
      <w:r>
        <w:t xml:space="preserve"> подготовка системы к работе</w:t>
      </w:r>
    </w:p>
    <w:p w:rsidR="00F83C62" w:rsidRDefault="00826400">
      <w:pPr>
        <w:pStyle w:val="a0"/>
      </w:pPr>
      <w:r>
        <w:rPr>
          <w:b/>
          <w:bCs/>
        </w:rPr>
        <w:t>Предмет исследования:</w:t>
      </w:r>
      <w:r>
        <w:t xml:space="preserve"> работа с VirtualBox, установка Linux, настройка Github, работа с Markdown</w:t>
      </w:r>
    </w:p>
    <w:p w:rsidR="00F83C62" w:rsidRDefault="00826400">
      <w:pPr>
        <w:pStyle w:val="1"/>
      </w:pPr>
      <w:bookmarkStart w:id="5" w:name="условные-обозначения-и-термины"/>
      <w:bookmarkStart w:id="6" w:name="_Toc145195458"/>
      <w:bookmarkEnd w:id="3"/>
      <w:r>
        <w:t>Условные обозначения и термины</w:t>
      </w:r>
      <w:bookmarkEnd w:id="6"/>
    </w:p>
    <w:p w:rsidR="00F83C62" w:rsidRDefault="00826400">
      <w:pPr>
        <w:pStyle w:val="FirstParagraph"/>
      </w:pPr>
      <w:r>
        <w:rPr>
          <w:b/>
          <w:bCs/>
        </w:rPr>
        <w:t>Условные обозначения</w:t>
      </w:r>
    </w:p>
    <w:p w:rsidR="00F83C62" w:rsidRDefault="00826400" w:rsidP="00826400">
      <w:pPr>
        <w:pStyle w:val="Compact"/>
        <w:numPr>
          <w:ilvl w:val="0"/>
          <w:numId w:val="3"/>
        </w:numPr>
      </w:pPr>
      <w:r>
        <w:t>ОС - операционная система</w:t>
      </w:r>
    </w:p>
    <w:p w:rsidR="00F83C62" w:rsidRDefault="00826400">
      <w:pPr>
        <w:pStyle w:val="FirstParagraph"/>
      </w:pPr>
      <w:r>
        <w:rPr>
          <w:b/>
          <w:bCs/>
        </w:rPr>
        <w:t>Термины</w:t>
      </w:r>
    </w:p>
    <w:p w:rsidR="00F83C62" w:rsidRDefault="00826400" w:rsidP="00826400">
      <w:pPr>
        <w:pStyle w:val="Compact"/>
        <w:numPr>
          <w:ilvl w:val="0"/>
          <w:numId w:val="4"/>
        </w:numPr>
      </w:pPr>
      <w:r>
        <w:t>Виртуальная машина</w:t>
      </w:r>
    </w:p>
    <w:p w:rsidR="00F83C62" w:rsidRDefault="00826400" w:rsidP="00826400">
      <w:pPr>
        <w:pStyle w:val="Compact"/>
        <w:numPr>
          <w:ilvl w:val="0"/>
          <w:numId w:val="4"/>
        </w:numPr>
      </w:pPr>
      <w:r>
        <w:t>Рабочее пространство</w:t>
      </w:r>
    </w:p>
    <w:p w:rsidR="00F83C62" w:rsidRDefault="00826400" w:rsidP="00826400">
      <w:pPr>
        <w:pStyle w:val="Compact"/>
        <w:numPr>
          <w:ilvl w:val="0"/>
          <w:numId w:val="4"/>
        </w:numPr>
      </w:pPr>
      <w:r>
        <w:t>Легковесный язык разметки</w:t>
      </w:r>
    </w:p>
    <w:p w:rsidR="00F83C62" w:rsidRDefault="00826400">
      <w:pPr>
        <w:pStyle w:val="1"/>
      </w:pPr>
      <w:bookmarkStart w:id="7" w:name="задание"/>
      <w:bookmarkStart w:id="8" w:name="_Toc145195459"/>
      <w:bookmarkEnd w:id="5"/>
      <w:r>
        <w:t>Задание</w:t>
      </w:r>
      <w:bookmarkEnd w:id="8"/>
    </w:p>
    <w:p w:rsidR="00F83C62" w:rsidRDefault="00826400" w:rsidP="00826400">
      <w:pPr>
        <w:pStyle w:val="Compact"/>
        <w:numPr>
          <w:ilvl w:val="0"/>
          <w:numId w:val="5"/>
        </w:numPr>
      </w:pPr>
      <w:r>
        <w:t>Установить на виртуальную машину VirtualBox (https://www.virtualbox.org/) операционной системы Linux (дистрибутив Rocky (https://rockylinux.org/).</w:t>
      </w:r>
    </w:p>
    <w:p w:rsidR="00F83C62" w:rsidRDefault="00826400" w:rsidP="00826400">
      <w:pPr>
        <w:pStyle w:val="Compact"/>
        <w:numPr>
          <w:ilvl w:val="0"/>
          <w:numId w:val="5"/>
        </w:numPr>
      </w:pPr>
      <w:r>
        <w:t>Создать каталоги для работы на основе документа “Рабочее пространство для лабораторной работы”.</w:t>
      </w:r>
    </w:p>
    <w:p w:rsidR="00F83C62" w:rsidRDefault="00826400" w:rsidP="00826400">
      <w:pPr>
        <w:pStyle w:val="Compact"/>
        <w:numPr>
          <w:ilvl w:val="0"/>
          <w:numId w:val="5"/>
        </w:numPr>
      </w:pPr>
      <w:r>
        <w:t>Сделать отчёт по лабораторной работе в формате Markdown.</w:t>
      </w:r>
    </w:p>
    <w:p w:rsidR="00F83C62" w:rsidRDefault="00826400">
      <w:pPr>
        <w:pStyle w:val="1"/>
      </w:pPr>
      <w:bookmarkStart w:id="9" w:name="теоретическое-введение"/>
      <w:bookmarkStart w:id="10" w:name="_Toc145195460"/>
      <w:bookmarkEnd w:id="7"/>
      <w:r>
        <w:t>Теоретическое введение</w:t>
      </w:r>
      <w:bookmarkEnd w:id="10"/>
    </w:p>
    <w:p w:rsidR="00F83C62" w:rsidRDefault="00826400">
      <w:pPr>
        <w:pStyle w:val="2"/>
      </w:pPr>
      <w:bookmarkStart w:id="11" w:name="Xe344425f562549835e40f53b7426bef25ef6153"/>
      <w:bookmarkStart w:id="12" w:name="_Toc145195461"/>
      <w:r>
        <w:t>Установка операционной системы на виртуальную машину</w:t>
      </w:r>
      <w:bookmarkEnd w:id="12"/>
    </w:p>
    <w:p w:rsidR="00F83C62" w:rsidRDefault="00826400" w:rsidP="00826400">
      <w:pPr>
        <w:numPr>
          <w:ilvl w:val="0"/>
          <w:numId w:val="6"/>
        </w:numPr>
      </w:pPr>
      <w:r>
        <w:t xml:space="preserve">Создайте новую виртуальную </w:t>
      </w:r>
      <w:r>
        <w:t>машину. Для этого в VirtualBox выберите: “Машина” -&gt; “Создать”.</w:t>
      </w:r>
    </w:p>
    <w:p w:rsidR="00F83C62" w:rsidRDefault="00826400" w:rsidP="00826400">
      <w:pPr>
        <w:numPr>
          <w:ilvl w:val="0"/>
          <w:numId w:val="6"/>
        </w:numPr>
      </w:pPr>
      <w:r>
        <w:t>Укажите имя виртуальной машины, тип операционной системы.</w:t>
      </w:r>
    </w:p>
    <w:p w:rsidR="00F83C62" w:rsidRDefault="00826400" w:rsidP="00826400">
      <w:pPr>
        <w:numPr>
          <w:ilvl w:val="0"/>
          <w:numId w:val="6"/>
        </w:numPr>
      </w:pPr>
      <w:r>
        <w:t>Укажите размер основной памяти виртуальной машины.</w:t>
      </w:r>
    </w:p>
    <w:p w:rsidR="00F83C62" w:rsidRDefault="00826400" w:rsidP="00826400">
      <w:pPr>
        <w:numPr>
          <w:ilvl w:val="0"/>
          <w:numId w:val="6"/>
        </w:numPr>
      </w:pPr>
      <w:r>
        <w:t>Задайте конфигурацию жёсткого диска и размер.</w:t>
      </w:r>
    </w:p>
    <w:p w:rsidR="00F83C62" w:rsidRDefault="00826400" w:rsidP="00826400">
      <w:pPr>
        <w:numPr>
          <w:ilvl w:val="0"/>
          <w:numId w:val="6"/>
        </w:numPr>
      </w:pPr>
      <w:r>
        <w:lastRenderedPageBreak/>
        <w:t>Выберите в VirtualBox для Вашей вирту</w:t>
      </w:r>
      <w:r>
        <w:t>альной машины “Настройки” -&gt; “Носители”. Добавьте новый привод оптических дисков и выберите образ операционной системы.</w:t>
      </w:r>
    </w:p>
    <w:p w:rsidR="00F83C62" w:rsidRDefault="00826400" w:rsidP="00826400">
      <w:pPr>
        <w:numPr>
          <w:ilvl w:val="0"/>
          <w:numId w:val="6"/>
        </w:numPr>
      </w:pPr>
      <w:r>
        <w:t>Запустите виртуальную машину, выберите язык интерфейса и перейдите к настройкам установки операционной системы.</w:t>
      </w:r>
    </w:p>
    <w:p w:rsidR="00F83C62" w:rsidRDefault="00826400" w:rsidP="00826400">
      <w:pPr>
        <w:numPr>
          <w:ilvl w:val="0"/>
          <w:numId w:val="6"/>
        </w:numPr>
      </w:pPr>
      <w:r>
        <w:t>При необходимости скорре</w:t>
      </w:r>
      <w:r>
        <w:t>ктируйте часовой пояс, раскладку клавиатуры.</w:t>
      </w:r>
    </w:p>
    <w:p w:rsidR="00F83C62" w:rsidRDefault="00826400" w:rsidP="00826400">
      <w:pPr>
        <w:numPr>
          <w:ilvl w:val="0"/>
          <w:numId w:val="6"/>
        </w:numPr>
      </w:pPr>
      <w:r>
        <w:t>В разделе выбора программ укажите базовое окружение и дополнение.</w:t>
      </w:r>
    </w:p>
    <w:p w:rsidR="00F83C62" w:rsidRDefault="00826400" w:rsidP="00826400">
      <w:pPr>
        <w:numPr>
          <w:ilvl w:val="0"/>
          <w:numId w:val="6"/>
        </w:numPr>
      </w:pPr>
      <w:r>
        <w:t>Отключите KDUMP. Место установки ОС оставьте без изменения.</w:t>
      </w:r>
    </w:p>
    <w:p w:rsidR="00F83C62" w:rsidRDefault="00826400" w:rsidP="00826400">
      <w:pPr>
        <w:numPr>
          <w:ilvl w:val="0"/>
          <w:numId w:val="6"/>
        </w:numPr>
      </w:pPr>
      <w:r>
        <w:t>Включите сетевое соединение и измените имя узла.</w:t>
      </w:r>
    </w:p>
    <w:p w:rsidR="00F83C62" w:rsidRDefault="00826400" w:rsidP="00826400">
      <w:pPr>
        <w:numPr>
          <w:ilvl w:val="0"/>
          <w:numId w:val="6"/>
        </w:numPr>
      </w:pPr>
      <w:r>
        <w:t>Установите пароль для root и пользователя с правами администратора.</w:t>
      </w:r>
    </w:p>
    <w:p w:rsidR="00F83C62" w:rsidRDefault="00826400" w:rsidP="00826400">
      <w:pPr>
        <w:numPr>
          <w:ilvl w:val="0"/>
          <w:numId w:val="6"/>
        </w:numPr>
      </w:pPr>
      <w:r>
        <w:t>После завершения установки операционной системы корректно перезапустите виртуальную машину. В VirtualBox оптический диск должен отключиться автоматически, но если это не произошло, то необ</w:t>
      </w:r>
      <w:r>
        <w:t>ходимо отключить носитель информации с образом, выбрав “Свойства” -&gt; “Носители” -&gt; “” -&gt; “Удалить устройство”.</w:t>
      </w:r>
    </w:p>
    <w:p w:rsidR="00F83C62" w:rsidRDefault="00826400" w:rsidP="00826400">
      <w:pPr>
        <w:numPr>
          <w:ilvl w:val="0"/>
          <w:numId w:val="6"/>
        </w:numPr>
      </w:pPr>
      <w:r>
        <w:t>Войдите в ОС под заданной вами при установке учётной записью. В меню “Устройства виртуальной машины” подключите образ диска дополнений гостевой О</w:t>
      </w:r>
      <w:r>
        <w:t>С, при необходимости введите пароль пользователя root вашей виртуальной ОС.</w:t>
      </w:r>
    </w:p>
    <w:p w:rsidR="00F83C62" w:rsidRDefault="00826400" w:rsidP="00826400">
      <w:pPr>
        <w:numPr>
          <w:ilvl w:val="0"/>
          <w:numId w:val="6"/>
        </w:numPr>
      </w:pPr>
      <w:r>
        <w:t>После загрузки дополнений нажмите Return или Enter и корректно перезагрузите виртуальную машину.</w:t>
      </w:r>
    </w:p>
    <w:p w:rsidR="00F83C62" w:rsidRDefault="00826400">
      <w:pPr>
        <w:pStyle w:val="2"/>
      </w:pPr>
      <w:bookmarkStart w:id="13" w:name="подготовка-рабочего-пространства"/>
      <w:bookmarkStart w:id="14" w:name="_Toc145195462"/>
      <w:bookmarkEnd w:id="11"/>
      <w:r>
        <w:t>Подготовка рабочего пространства</w:t>
      </w:r>
      <w:bookmarkEnd w:id="14"/>
    </w:p>
    <w:p w:rsidR="00F83C62" w:rsidRDefault="00826400">
      <w:pPr>
        <w:pStyle w:val="FirstParagraph"/>
      </w:pPr>
      <w:r>
        <w:t>Рабочее пространство по предмету располагается в с</w:t>
      </w:r>
      <w:r>
        <w:t>ледующей иерархии:</w:t>
      </w:r>
    </w:p>
    <w:p w:rsidR="00F83C62" w:rsidRDefault="00826400">
      <w:pPr>
        <w:pStyle w:val="SourceCode"/>
      </w:pPr>
      <w:r>
        <w:rPr>
          <w:rStyle w:val="VerbatimChar"/>
        </w:rPr>
        <w:t>~/work/study/</w:t>
      </w:r>
      <w:r>
        <w:br/>
      </w:r>
      <w:r>
        <w:rPr>
          <w:rStyle w:val="VerbatimChar"/>
        </w:rPr>
        <w:t>└── &lt;учебный год&gt;/</w:t>
      </w:r>
      <w:r>
        <w:br/>
      </w:r>
      <w:r>
        <w:rPr>
          <w:rStyle w:val="VerbatimChar"/>
        </w:rPr>
        <w:t xml:space="preserve">    └── &lt;название предмета&gt;/</w:t>
      </w:r>
      <w:r>
        <w:br/>
      </w:r>
      <w:r>
        <w:rPr>
          <w:rStyle w:val="VerbatimChar"/>
        </w:rPr>
        <w:t xml:space="preserve">        └── &lt;код предмета&gt;/</w:t>
      </w:r>
    </w:p>
    <w:p w:rsidR="00F83C62" w:rsidRDefault="00826400">
      <w:pPr>
        <w:pStyle w:val="FirstParagraph"/>
      </w:pPr>
      <w:r>
        <w:t>Например, для 2023-2024 учебного года и предмета «Информационная безопасность» (код предмета infosec) структура каталогов примет следующий вид:</w:t>
      </w:r>
    </w:p>
    <w:p w:rsidR="00F83C62" w:rsidRDefault="00826400">
      <w:pPr>
        <w:pStyle w:val="SourceCode"/>
      </w:pPr>
      <w:r>
        <w:rPr>
          <w:rStyle w:val="VerbatimChar"/>
        </w:rPr>
        <w:t>~/w</w:t>
      </w:r>
      <w:r>
        <w:rPr>
          <w:rStyle w:val="VerbatimChar"/>
        </w:rPr>
        <w:t>ork/study/</w:t>
      </w:r>
      <w:r>
        <w:br/>
      </w:r>
      <w:r>
        <w:rPr>
          <w:rStyle w:val="VerbatimChar"/>
        </w:rPr>
        <w:t>└── 2023-2024/</w:t>
      </w:r>
      <w:r>
        <w:br/>
      </w:r>
      <w:r>
        <w:rPr>
          <w:rStyle w:val="VerbatimChar"/>
        </w:rPr>
        <w:t xml:space="preserve">    └── "Информационная безопасность"/</w:t>
      </w:r>
      <w:r>
        <w:br/>
      </w:r>
      <w:r>
        <w:rPr>
          <w:rStyle w:val="VerbatimChar"/>
        </w:rPr>
        <w:t xml:space="preserve">        └── infosec/</w:t>
      </w:r>
    </w:p>
    <w:p w:rsidR="00F83C62" w:rsidRDefault="00826400">
      <w:pPr>
        <w:pStyle w:val="FirstParagraph"/>
      </w:pPr>
      <w:r>
        <w:t>Название проекта на хостинге git имеет вид: *study__*</w:t>
      </w:r>
    </w:p>
    <w:p w:rsidR="00F83C62" w:rsidRDefault="00826400">
      <w:pPr>
        <w:pStyle w:val="a0"/>
      </w:pPr>
      <w:r>
        <w:t xml:space="preserve">Например, для 2023–2024 учебного года и предмета «Информационная безопасность» (код предмета infosec) название проекта примет следующий вид: </w:t>
      </w:r>
      <w:r>
        <w:rPr>
          <w:i/>
          <w:iCs/>
        </w:rPr>
        <w:t>study_2023-2024_infosec</w:t>
      </w:r>
      <w:r>
        <w:t>.</w:t>
      </w:r>
    </w:p>
    <w:p w:rsidR="00F83C62" w:rsidRDefault="00826400">
      <w:pPr>
        <w:pStyle w:val="a0"/>
      </w:pPr>
      <w:r>
        <w:lastRenderedPageBreak/>
        <w:t>Каталог для лабораторных работ имеет вид labs.</w:t>
      </w:r>
    </w:p>
    <w:p w:rsidR="00F83C62" w:rsidRDefault="00826400">
      <w:pPr>
        <w:pStyle w:val="a0"/>
      </w:pPr>
      <w:r>
        <w:t>Каталоги для лабораторных работ имеют вид l</w:t>
      </w:r>
      <w:r>
        <w:t>ab, например: lab01, lab02 и т.д.</w:t>
      </w:r>
    </w:p>
    <w:p w:rsidR="00F83C62" w:rsidRDefault="00826400">
      <w:pPr>
        <w:pStyle w:val="a0"/>
      </w:pPr>
      <w:r>
        <w:rPr>
          <w:b/>
          <w:bCs/>
        </w:rPr>
        <w:t>Шаблон для рабочего пространства</w:t>
      </w:r>
    </w:p>
    <w:p w:rsidR="00F83C62" w:rsidRDefault="00826400">
      <w:pPr>
        <w:pStyle w:val="a0"/>
      </w:pPr>
      <w:r>
        <w:t>Репозиторий: https://github.com/yamadharma/course-directory-student-template.</w:t>
      </w:r>
    </w:p>
    <w:p w:rsidR="00F83C62" w:rsidRDefault="00826400">
      <w:pPr>
        <w:pStyle w:val="a0"/>
      </w:pPr>
      <w:r>
        <w:rPr>
          <w:i/>
          <w:iCs/>
        </w:rPr>
        <w:t>Создание репозитория курса на основе шаблона</w:t>
      </w:r>
    </w:p>
    <w:p w:rsidR="00F83C62" w:rsidRDefault="00826400">
      <w:pPr>
        <w:pStyle w:val="a0"/>
      </w:pPr>
      <w:r>
        <w:t>Репозиторий на основе шаблона можно создать либо вручную, через we</w:t>
      </w:r>
      <w:r>
        <w:t>b-интерфейс, либо с помощью утилит gh.</w:t>
      </w:r>
    </w:p>
    <w:p w:rsidR="00F83C62" w:rsidRDefault="00826400">
      <w:pPr>
        <w:pStyle w:val="a0"/>
      </w:pPr>
      <w:r>
        <w:rPr>
          <w:b/>
          <w:bCs/>
        </w:rPr>
        <w:t>Настройка каталога курса</w:t>
      </w:r>
    </w:p>
    <w:p w:rsidR="00F83C62" w:rsidRDefault="00826400" w:rsidP="00826400">
      <w:pPr>
        <w:pStyle w:val="Compact"/>
        <w:numPr>
          <w:ilvl w:val="0"/>
          <w:numId w:val="7"/>
        </w:numPr>
      </w:pPr>
      <w:r>
        <w:t>Перейдите в каталог курса:</w:t>
      </w:r>
    </w:p>
    <w:p w:rsidR="00F83C62" w:rsidRDefault="00826400">
      <w:pPr>
        <w:pStyle w:val="SourceCode"/>
      </w:pPr>
      <w:r>
        <w:rPr>
          <w:rStyle w:val="VerbatimChar"/>
        </w:rPr>
        <w:t>cd ~/work/study/2023-2024/"Информационная безопасность"/infosec</w:t>
      </w:r>
    </w:p>
    <w:p w:rsidR="00F83C62" w:rsidRDefault="00826400" w:rsidP="00826400">
      <w:pPr>
        <w:numPr>
          <w:ilvl w:val="0"/>
          <w:numId w:val="8"/>
        </w:numPr>
      </w:pPr>
      <w:r>
        <w:t>Удалите лишние файлы: package.json</w:t>
      </w:r>
    </w:p>
    <w:p w:rsidR="00F83C62" w:rsidRDefault="00826400" w:rsidP="00826400">
      <w:pPr>
        <w:numPr>
          <w:ilvl w:val="0"/>
          <w:numId w:val="8"/>
        </w:numPr>
      </w:pPr>
      <w:r>
        <w:t>Создайте необходимые каталоги:</w:t>
      </w:r>
    </w:p>
    <w:p w:rsidR="00F83C62" w:rsidRDefault="00826400">
      <w:pPr>
        <w:pStyle w:val="FirstParagraph"/>
      </w:pPr>
      <w:r>
        <w:t xml:space="preserve">echo infosec &gt; COURSE, labs/lab01, </w:t>
      </w:r>
      <w:r>
        <w:t>…, lab08</w:t>
      </w:r>
    </w:p>
    <w:p w:rsidR="00F83C62" w:rsidRDefault="00826400" w:rsidP="00826400">
      <w:pPr>
        <w:pStyle w:val="Compact"/>
        <w:numPr>
          <w:ilvl w:val="0"/>
          <w:numId w:val="9"/>
        </w:numPr>
      </w:pPr>
      <w:r>
        <w:t>Отправьте файлы на сервер:</w:t>
      </w:r>
    </w:p>
    <w:p w:rsidR="00F83C62" w:rsidRDefault="00826400" w:rsidP="00826400">
      <w:pPr>
        <w:pStyle w:val="Compact"/>
        <w:numPr>
          <w:ilvl w:val="0"/>
          <w:numId w:val="10"/>
        </w:numPr>
      </w:pPr>
      <w:r>
        <w:t>git add .</w:t>
      </w:r>
    </w:p>
    <w:p w:rsidR="00F83C62" w:rsidRDefault="00826400" w:rsidP="00826400">
      <w:pPr>
        <w:pStyle w:val="Compact"/>
        <w:numPr>
          <w:ilvl w:val="0"/>
          <w:numId w:val="10"/>
        </w:numPr>
      </w:pPr>
      <w:r>
        <w:t>git commit -am ‘feat(main): make course structure’</w:t>
      </w:r>
    </w:p>
    <w:p w:rsidR="00F83C62" w:rsidRDefault="00826400" w:rsidP="00826400">
      <w:pPr>
        <w:pStyle w:val="Compact"/>
        <w:numPr>
          <w:ilvl w:val="0"/>
          <w:numId w:val="10"/>
        </w:numPr>
      </w:pPr>
      <w:r>
        <w:t>git push</w:t>
      </w:r>
    </w:p>
    <w:p w:rsidR="00F83C62" w:rsidRDefault="00826400">
      <w:pPr>
        <w:pStyle w:val="2"/>
      </w:pPr>
      <w:bookmarkStart w:id="15" w:name="markdown"/>
      <w:bookmarkStart w:id="16" w:name="_Toc145195463"/>
      <w:bookmarkEnd w:id="13"/>
      <w:r>
        <w:t>Markdown</w:t>
      </w:r>
      <w:bookmarkEnd w:id="16"/>
    </w:p>
    <w:p w:rsidR="00F83C62" w:rsidRDefault="00826400" w:rsidP="00826400">
      <w:pPr>
        <w:pStyle w:val="Compact"/>
        <w:numPr>
          <w:ilvl w:val="0"/>
          <w:numId w:val="11"/>
        </w:numPr>
      </w:pPr>
      <w:r>
        <w:t>Чтобы создать заголовок, используйте знак (#), например:</w:t>
      </w:r>
    </w:p>
    <w:p w:rsidR="00F83C62" w:rsidRDefault="00826400" w:rsidP="00826400">
      <w:pPr>
        <w:pStyle w:val="Compact"/>
        <w:numPr>
          <w:ilvl w:val="0"/>
          <w:numId w:val="12"/>
        </w:numPr>
      </w:pPr>
      <w:r>
        <w:t>(# This is heading 1)</w:t>
      </w:r>
    </w:p>
    <w:p w:rsidR="00F83C62" w:rsidRDefault="00826400" w:rsidP="00826400">
      <w:pPr>
        <w:pStyle w:val="Compact"/>
        <w:numPr>
          <w:ilvl w:val="0"/>
          <w:numId w:val="12"/>
        </w:numPr>
      </w:pPr>
      <w:r>
        <w:t>(## This is heading 2)</w:t>
      </w:r>
    </w:p>
    <w:p w:rsidR="00F83C62" w:rsidRDefault="00826400" w:rsidP="00826400">
      <w:pPr>
        <w:pStyle w:val="Compact"/>
        <w:numPr>
          <w:ilvl w:val="0"/>
          <w:numId w:val="12"/>
        </w:numPr>
      </w:pPr>
      <w:r>
        <w:t>(### This is heading 3)</w:t>
      </w:r>
    </w:p>
    <w:p w:rsidR="00F83C62" w:rsidRDefault="00826400" w:rsidP="00826400">
      <w:pPr>
        <w:pStyle w:val="Compact"/>
        <w:numPr>
          <w:ilvl w:val="0"/>
          <w:numId w:val="12"/>
        </w:numPr>
      </w:pPr>
      <w:r>
        <w:t>(#### This is h</w:t>
      </w:r>
      <w:r>
        <w:t>eading 4) (Без скобочек () при использовании)</w:t>
      </w:r>
    </w:p>
    <w:p w:rsidR="00F83C62" w:rsidRDefault="00826400" w:rsidP="00826400">
      <w:pPr>
        <w:pStyle w:val="Compact"/>
        <w:numPr>
          <w:ilvl w:val="0"/>
          <w:numId w:val="13"/>
        </w:numPr>
      </w:pPr>
      <w:r>
        <w:t>Чтобы задать для текста полужирное начертание, заключите его в двойные звездочки:</w:t>
      </w:r>
    </w:p>
    <w:p w:rsidR="00F83C62" w:rsidRDefault="00826400">
      <w:pPr>
        <w:pStyle w:val="FirstParagraph"/>
      </w:pPr>
      <w:r>
        <w:t>This text is ** bold **. (Без пробелов при использовании)</w:t>
      </w:r>
    </w:p>
    <w:p w:rsidR="00F83C62" w:rsidRDefault="00826400" w:rsidP="00826400">
      <w:pPr>
        <w:pStyle w:val="Compact"/>
        <w:numPr>
          <w:ilvl w:val="0"/>
          <w:numId w:val="14"/>
        </w:numPr>
      </w:pPr>
      <w:r>
        <w:t>Чтобы задать для текста курсивное начертание, заключите его в одинарные звездочки:</w:t>
      </w:r>
    </w:p>
    <w:p w:rsidR="00F83C62" w:rsidRDefault="00826400">
      <w:pPr>
        <w:pStyle w:val="FirstParagraph"/>
      </w:pPr>
      <w:r>
        <w:t>This text is * italic *. (Без пробелов при использовании)</w:t>
      </w:r>
    </w:p>
    <w:p w:rsidR="00F83C62" w:rsidRDefault="00826400" w:rsidP="00826400">
      <w:pPr>
        <w:pStyle w:val="Compact"/>
        <w:numPr>
          <w:ilvl w:val="0"/>
          <w:numId w:val="15"/>
        </w:numPr>
      </w:pPr>
      <w:r>
        <w:t>Чтобы задать для текста полужирное и курсивное начертание, заключите его в тройные звездочки:</w:t>
      </w:r>
    </w:p>
    <w:p w:rsidR="00F83C62" w:rsidRDefault="00826400">
      <w:pPr>
        <w:pStyle w:val="FirstParagraph"/>
      </w:pPr>
      <w:r>
        <w:t>This is text is both * * * bold and italic * * *. (Без пробелов при использовании)</w:t>
      </w:r>
    </w:p>
    <w:p w:rsidR="00F83C62" w:rsidRDefault="00826400" w:rsidP="00826400">
      <w:pPr>
        <w:pStyle w:val="Compact"/>
        <w:numPr>
          <w:ilvl w:val="0"/>
          <w:numId w:val="16"/>
        </w:numPr>
      </w:pPr>
      <w:r>
        <w:t>Блоки цитирования создаются с помощью символа &gt;:</w:t>
      </w:r>
    </w:p>
    <w:p w:rsidR="00F83C62" w:rsidRDefault="00826400">
      <w:pPr>
        <w:pStyle w:val="FirstParagraph"/>
      </w:pPr>
      <w:r>
        <w:t>(&gt;) The drought had lasted now for ten million years. (Без скобочек () при использовании)</w:t>
      </w:r>
    </w:p>
    <w:p w:rsidR="00F83C62" w:rsidRDefault="00826400" w:rsidP="00826400">
      <w:pPr>
        <w:pStyle w:val="Compact"/>
        <w:numPr>
          <w:ilvl w:val="0"/>
          <w:numId w:val="17"/>
        </w:numPr>
      </w:pPr>
      <w:r>
        <w:lastRenderedPageBreak/>
        <w:t>Неупорядоченный (маркированный) сп</w:t>
      </w:r>
      <w:r>
        <w:t>исок можно отформатировать с помощью звездочек или тире:</w:t>
      </w:r>
    </w:p>
    <w:p w:rsidR="00F83C62" w:rsidRDefault="00826400">
      <w:pPr>
        <w:pStyle w:val="FirstParagraph"/>
      </w:pPr>
      <w:r>
        <w:t>(- List item 1 - List item 2 - List item 3) (Каждый элемент на своей строке и без скобочек ())</w:t>
      </w:r>
    </w:p>
    <w:p w:rsidR="00F83C62" w:rsidRDefault="00826400" w:rsidP="00826400">
      <w:pPr>
        <w:numPr>
          <w:ilvl w:val="0"/>
          <w:numId w:val="18"/>
        </w:numPr>
      </w:pPr>
      <w:r>
        <w:t>Чтобы вложить один список в другой, добавьте отступ для элементов дочернего списка.</w:t>
      </w:r>
    </w:p>
    <w:p w:rsidR="00F83C62" w:rsidRDefault="00826400" w:rsidP="00826400">
      <w:pPr>
        <w:numPr>
          <w:ilvl w:val="0"/>
          <w:numId w:val="18"/>
        </w:numPr>
      </w:pPr>
      <w:r>
        <w:t>Упорядоченный список</w:t>
      </w:r>
      <w:r>
        <w:t xml:space="preserve"> можно отформатировать с помощью цифр:</w:t>
      </w:r>
    </w:p>
    <w:p w:rsidR="00F83C62" w:rsidRDefault="00826400">
      <w:pPr>
        <w:pStyle w:val="FirstParagraph"/>
      </w:pPr>
      <w:r>
        <w:t>(1. First instruction 1. Second instruction 1. Third instruction) (Каждый элемент на своей строке и без скобочек ())</w:t>
      </w:r>
    </w:p>
    <w:p w:rsidR="00F83C62" w:rsidRDefault="00826400" w:rsidP="00826400">
      <w:pPr>
        <w:numPr>
          <w:ilvl w:val="0"/>
          <w:numId w:val="19"/>
        </w:numPr>
      </w:pPr>
      <w:r>
        <w:t>Синтаксис Markdown для встроенной ссылки состоит из части [link text], представляющей текст гиперссы</w:t>
      </w:r>
      <w:r>
        <w:t>лки, и части(file-name.md) – URL-адреса или имени файла, на который дается ссылка.</w:t>
      </w:r>
    </w:p>
    <w:p w:rsidR="00F83C62" w:rsidRDefault="00826400" w:rsidP="00826400">
      <w:pPr>
        <w:numPr>
          <w:ilvl w:val="0"/>
          <w:numId w:val="19"/>
        </w:numPr>
      </w:pPr>
      <w:r>
        <w:t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</w:t>
      </w:r>
      <w:r>
        <w:t>о простой способ выделить синтаксис для фрагментов кода. Общий формат огражденных блоков кода: ``` в строке над первой строчкой кода и в строке после кода.</w:t>
      </w:r>
    </w:p>
    <w:p w:rsidR="00F83C62" w:rsidRDefault="00826400">
      <w:pPr>
        <w:pStyle w:val="FirstParagraph"/>
      </w:pPr>
      <w:r>
        <w:rPr>
          <w:b/>
          <w:bCs/>
        </w:rPr>
        <w:t>Обработка файлов в формате Markdown</w:t>
      </w:r>
    </w:p>
    <w:p w:rsidR="00F83C62" w:rsidRDefault="00826400">
      <w:pPr>
        <w:pStyle w:val="a0"/>
      </w:pPr>
      <w:r>
        <w:t>Для обработки файлов в формате Markdown будем использовать Pando</w:t>
      </w:r>
      <w:r>
        <w:t>c https://pandoc.org/. Конкретно, нам понадобится программа pandoc, pandoc-citeproc https://github.com/jgm/pandoc/releases, pandoccrossref https://github.com/lierdakil/pandoc-crossref/releases.</w:t>
      </w:r>
    </w:p>
    <w:p w:rsidR="00F83C62" w:rsidRDefault="00826400">
      <w:pPr>
        <w:pStyle w:val="a0"/>
      </w:pPr>
      <w:r>
        <w:t>Преобразовать файл README.md можно следующим образом:</w:t>
      </w:r>
    </w:p>
    <w:p w:rsidR="00F83C62" w:rsidRDefault="00826400">
      <w:pPr>
        <w:pStyle w:val="SourceCode"/>
      </w:pPr>
      <w:r>
        <w:rPr>
          <w:rStyle w:val="VerbatimChar"/>
        </w:rPr>
        <w:t>pandoc R</w:t>
      </w:r>
      <w:r>
        <w:rPr>
          <w:rStyle w:val="VerbatimChar"/>
        </w:rPr>
        <w:t>EADME.md -o README.pdf</w:t>
      </w:r>
    </w:p>
    <w:p w:rsidR="00F83C62" w:rsidRDefault="00826400">
      <w:pPr>
        <w:pStyle w:val="FirstParagraph"/>
      </w:pPr>
      <w:r>
        <w:t>или так</w:t>
      </w:r>
    </w:p>
    <w:p w:rsidR="00F83C62" w:rsidRDefault="00826400">
      <w:pPr>
        <w:pStyle w:val="SourceCode"/>
      </w:pPr>
      <w:r>
        <w:rPr>
          <w:rStyle w:val="VerbatimChar"/>
        </w:rPr>
        <w:t>pandoc README.md -o README.docx</w:t>
      </w:r>
    </w:p>
    <w:p w:rsidR="00F83C62" w:rsidRDefault="00826400">
      <w:pPr>
        <w:pStyle w:val="FirstParagraph"/>
      </w:pPr>
      <w:r>
        <w:t xml:space="preserve">Можно использовать следующий </w:t>
      </w:r>
      <w:r>
        <w:rPr>
          <w:i/>
          <w:iCs/>
        </w:rPr>
        <w:t>Makefile</w:t>
      </w:r>
    </w:p>
    <w:p w:rsidR="00F83C62" w:rsidRDefault="00826400">
      <w:pPr>
        <w:pStyle w:val="SourceCode"/>
      </w:pPr>
      <w:r>
        <w:rPr>
          <w:rStyle w:val="VerbatimChar"/>
        </w:rPr>
        <w:t>FILES = $(patsubst %.md, %.docx, $(wildcard *.md))</w:t>
      </w:r>
      <w:r>
        <w:br/>
      </w:r>
      <w:r>
        <w:rPr>
          <w:rStyle w:val="VerbatimChar"/>
        </w:rPr>
        <w:t>FILES += $(patsubst %.md, %.pdf, $(wildcard *.md))</w:t>
      </w:r>
      <w:r>
        <w:br/>
      </w:r>
      <w:r>
        <w:rPr>
          <w:rStyle w:val="VerbatimChar"/>
        </w:rPr>
        <w:t>LATEX_FORMAT =</w:t>
      </w:r>
      <w:r>
        <w:br/>
      </w:r>
      <w:r>
        <w:rPr>
          <w:rStyle w:val="VerbatimChar"/>
        </w:rPr>
        <w:t>FILTER = --filter pandoc-crossref</w:t>
      </w:r>
      <w:r>
        <w:br/>
      </w:r>
      <w:r>
        <w:rPr>
          <w:rStyle w:val="VerbatimChar"/>
        </w:rPr>
        <w:t>%.do</w:t>
      </w:r>
      <w:r>
        <w:rPr>
          <w:rStyle w:val="VerbatimChar"/>
        </w:rPr>
        <w:t>cx: %.md</w:t>
      </w:r>
      <w:r>
        <w:br/>
      </w:r>
      <w:r>
        <w:rPr>
          <w:rStyle w:val="VerbatimChar"/>
        </w:rPr>
        <w:t>-pandoc "$&lt;" $(FILTER) -o "$@"</w:t>
      </w:r>
      <w:r>
        <w:br/>
      </w:r>
      <w:r>
        <w:rPr>
          <w:rStyle w:val="VerbatimChar"/>
        </w:rPr>
        <w:t>%.pdf: %.md</w:t>
      </w:r>
      <w:r>
        <w:br/>
      </w:r>
      <w:r>
        <w:rPr>
          <w:rStyle w:val="VerbatimChar"/>
        </w:rPr>
        <w:t>-pandoc "$&lt;" $(LATEX_FORMAT) $(FILTER) -o "$@"</w:t>
      </w:r>
      <w:r>
        <w:br/>
      </w:r>
      <w:r>
        <w:rPr>
          <w:rStyle w:val="VerbatimChar"/>
        </w:rPr>
        <w:t>all: $(FILES)</w:t>
      </w:r>
      <w:r>
        <w:br/>
      </w:r>
      <w:r>
        <w:rPr>
          <w:rStyle w:val="VerbatimChar"/>
        </w:rPr>
        <w:t>@echo $(FILES)</w:t>
      </w:r>
      <w:r>
        <w:br/>
      </w:r>
      <w:r>
        <w:rPr>
          <w:rStyle w:val="VerbatimChar"/>
        </w:rPr>
        <w:t>clean:</w:t>
      </w:r>
      <w:r>
        <w:br/>
      </w:r>
      <w:r>
        <w:rPr>
          <w:rStyle w:val="VerbatimChar"/>
        </w:rPr>
        <w:t>-rm $(FILES) *~</w:t>
      </w:r>
    </w:p>
    <w:p w:rsidR="00F83C62" w:rsidRDefault="00826400">
      <w:pPr>
        <w:pStyle w:val="FirstParagraph"/>
      </w:pPr>
      <w:r>
        <w:t>Более подробно о работе см. в [@course:infosec_lab1].</w:t>
      </w:r>
    </w:p>
    <w:p w:rsidR="00F83C62" w:rsidRDefault="00826400">
      <w:pPr>
        <w:pStyle w:val="1"/>
      </w:pPr>
      <w:bookmarkStart w:id="17" w:name="Xc12f531ecfd00c877e29758c74b6135187cbe2b"/>
      <w:bookmarkStart w:id="18" w:name="_Toc145195464"/>
      <w:bookmarkEnd w:id="9"/>
      <w:bookmarkEnd w:id="15"/>
      <w:r>
        <w:lastRenderedPageBreak/>
        <w:t>Техническое оснащение и выбранные методы проведения работы</w:t>
      </w:r>
      <w:bookmarkEnd w:id="18"/>
    </w:p>
    <w:p w:rsidR="00F83C62" w:rsidRDefault="00826400">
      <w:pPr>
        <w:pStyle w:val="FirstParagraph"/>
      </w:pPr>
      <w:r>
        <w:rPr>
          <w:b/>
          <w:bCs/>
        </w:rPr>
        <w:t>Техническое оснащение</w:t>
      </w:r>
    </w:p>
    <w:p w:rsidR="00F83C62" w:rsidRDefault="00826400" w:rsidP="00826400">
      <w:pPr>
        <w:pStyle w:val="Compact"/>
        <w:numPr>
          <w:ilvl w:val="0"/>
          <w:numId w:val="20"/>
        </w:numPr>
      </w:pPr>
      <w:r>
        <w:t>Ноутбук</w:t>
      </w:r>
    </w:p>
    <w:p w:rsidR="00F83C62" w:rsidRDefault="00826400" w:rsidP="00826400">
      <w:pPr>
        <w:pStyle w:val="Compact"/>
        <w:numPr>
          <w:ilvl w:val="0"/>
          <w:numId w:val="20"/>
        </w:numPr>
      </w:pPr>
      <w:r>
        <w:t>VirtualBox</w:t>
      </w:r>
    </w:p>
    <w:p w:rsidR="00F83C62" w:rsidRDefault="00826400" w:rsidP="00826400">
      <w:pPr>
        <w:pStyle w:val="Compact"/>
        <w:numPr>
          <w:ilvl w:val="0"/>
          <w:numId w:val="20"/>
        </w:numPr>
      </w:pPr>
      <w:r>
        <w:t>Rocky Linux</w:t>
      </w:r>
    </w:p>
    <w:p w:rsidR="00F83C62" w:rsidRDefault="00826400" w:rsidP="00826400">
      <w:pPr>
        <w:pStyle w:val="Compact"/>
        <w:numPr>
          <w:ilvl w:val="0"/>
          <w:numId w:val="20"/>
        </w:numPr>
      </w:pPr>
      <w:r>
        <w:t>Gitflow</w:t>
      </w:r>
    </w:p>
    <w:p w:rsidR="00F83C62" w:rsidRDefault="00826400" w:rsidP="00826400">
      <w:pPr>
        <w:pStyle w:val="Compact"/>
        <w:numPr>
          <w:ilvl w:val="0"/>
          <w:numId w:val="20"/>
        </w:numPr>
      </w:pPr>
      <w:r>
        <w:t>gh</w:t>
      </w:r>
    </w:p>
    <w:p w:rsidR="00F83C62" w:rsidRDefault="00826400" w:rsidP="00826400">
      <w:pPr>
        <w:pStyle w:val="Compact"/>
        <w:numPr>
          <w:ilvl w:val="0"/>
          <w:numId w:val="20"/>
        </w:numPr>
      </w:pPr>
      <w:r>
        <w:t>Markdown</w:t>
      </w:r>
    </w:p>
    <w:p w:rsidR="00F83C62" w:rsidRDefault="00826400" w:rsidP="00826400">
      <w:pPr>
        <w:pStyle w:val="Compact"/>
        <w:numPr>
          <w:ilvl w:val="0"/>
          <w:numId w:val="20"/>
        </w:numPr>
      </w:pPr>
      <w:r>
        <w:t>pandoc</w:t>
      </w:r>
    </w:p>
    <w:p w:rsidR="00F83C62" w:rsidRDefault="00826400" w:rsidP="00826400">
      <w:pPr>
        <w:pStyle w:val="Compact"/>
        <w:numPr>
          <w:ilvl w:val="0"/>
          <w:numId w:val="20"/>
        </w:numPr>
      </w:pPr>
      <w:r>
        <w:t>Интернет</w:t>
      </w:r>
    </w:p>
    <w:p w:rsidR="00F83C62" w:rsidRDefault="00826400">
      <w:pPr>
        <w:pStyle w:val="FirstParagraph"/>
      </w:pPr>
      <w:r>
        <w:rPr>
          <w:b/>
          <w:bCs/>
        </w:rPr>
        <w:t>Методы проведения работы</w:t>
      </w:r>
    </w:p>
    <w:p w:rsidR="00F83C62" w:rsidRDefault="00826400" w:rsidP="00826400">
      <w:pPr>
        <w:pStyle w:val="Compact"/>
        <w:numPr>
          <w:ilvl w:val="0"/>
          <w:numId w:val="21"/>
        </w:numPr>
      </w:pPr>
      <w:r>
        <w:t>Изучение методической информации</w:t>
      </w:r>
    </w:p>
    <w:p w:rsidR="00F83C62" w:rsidRDefault="00826400" w:rsidP="00826400">
      <w:pPr>
        <w:pStyle w:val="Compact"/>
        <w:numPr>
          <w:ilvl w:val="0"/>
          <w:numId w:val="21"/>
        </w:numPr>
      </w:pPr>
      <w:r>
        <w:t>Выполнение заданий в соответствии с указаниями</w:t>
      </w:r>
    </w:p>
    <w:p w:rsidR="00F83C62" w:rsidRDefault="00826400" w:rsidP="00826400">
      <w:pPr>
        <w:pStyle w:val="Compact"/>
        <w:numPr>
          <w:ilvl w:val="0"/>
          <w:numId w:val="21"/>
        </w:numPr>
      </w:pPr>
      <w:r>
        <w:t>Сра</w:t>
      </w:r>
      <w:r>
        <w:t>внение и анализ результатов с образцами</w:t>
      </w:r>
    </w:p>
    <w:p w:rsidR="00F83C62" w:rsidRDefault="00826400" w:rsidP="00826400">
      <w:pPr>
        <w:pStyle w:val="Compact"/>
        <w:numPr>
          <w:ilvl w:val="0"/>
          <w:numId w:val="21"/>
        </w:numPr>
      </w:pPr>
      <w:r>
        <w:t>Обобщение проведённой деятельности</w:t>
      </w:r>
    </w:p>
    <w:p w:rsidR="00F83C62" w:rsidRDefault="00826400">
      <w:pPr>
        <w:pStyle w:val="1"/>
      </w:pPr>
      <w:bookmarkStart w:id="19" w:name="X3ae251688bf71d9b10b1e42502d00b800f1f3ab"/>
      <w:bookmarkStart w:id="20" w:name="_Toc145195465"/>
      <w:bookmarkEnd w:id="17"/>
      <w:r>
        <w:t>Выполнение лабораторной работы и полученные результаты</w:t>
      </w:r>
      <w:bookmarkEnd w:id="20"/>
    </w:p>
    <w:p w:rsidR="00F83C62" w:rsidRDefault="00826400" w:rsidP="00826400">
      <w:pPr>
        <w:pStyle w:val="Compact"/>
        <w:numPr>
          <w:ilvl w:val="0"/>
          <w:numId w:val="22"/>
        </w:numPr>
      </w:pPr>
      <w:r>
        <w:t>Зашла на ТУИС на страницу курса и посмотрела материалы к лабораторной работе (рис. fig. 1)</w:t>
      </w:r>
    </w:p>
    <w:p w:rsidR="00F83C62" w:rsidRDefault="00826400">
      <w:pPr>
        <w:pStyle w:val="CaptionedFigure"/>
      </w:pPr>
      <w:bookmarkStart w:id="21" w:name="fig:001"/>
      <w:r>
        <w:rPr>
          <w:noProof/>
          <w:lang w:eastAsia="ja-JP"/>
        </w:rPr>
        <w:drawing>
          <wp:inline distT="0" distB="0" distL="0" distR="0">
            <wp:extent cx="5334000" cy="3362383"/>
            <wp:effectExtent l="0" t="0" r="0" b="0"/>
            <wp:docPr id="1" name="Picture" descr="Figure 1: Рис. 1 ТУИС, Лабораторная работ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F83C62" w:rsidRDefault="00826400">
      <w:pPr>
        <w:pStyle w:val="ImageCaption"/>
      </w:pPr>
      <w:r>
        <w:t>Figure 1: Рис. 1 ТУИС, Лабораторная работа 1</w:t>
      </w:r>
    </w:p>
    <w:p w:rsidR="00F83C62" w:rsidRDefault="00826400" w:rsidP="00826400">
      <w:pPr>
        <w:pStyle w:val="Compact"/>
        <w:numPr>
          <w:ilvl w:val="0"/>
          <w:numId w:val="23"/>
        </w:numPr>
      </w:pPr>
      <w:r>
        <w:t>Скачав предварительно образ ОС, перед установкой проверила папку для установки машин. (рис. fig. 2)</w:t>
      </w:r>
    </w:p>
    <w:p w:rsidR="00F83C62" w:rsidRDefault="00826400">
      <w:pPr>
        <w:pStyle w:val="CaptionedFigure"/>
      </w:pPr>
      <w:bookmarkStart w:id="22" w:name="fig:002"/>
      <w:r>
        <w:rPr>
          <w:noProof/>
          <w:lang w:eastAsia="ja-JP"/>
        </w:rPr>
        <w:lastRenderedPageBreak/>
        <w:drawing>
          <wp:inline distT="0" distB="0" distL="0" distR="0">
            <wp:extent cx="5334000" cy="3462847"/>
            <wp:effectExtent l="0" t="0" r="0" b="0"/>
            <wp:docPr id="2" name="Picture" descr="Figure 2: Рис. 2 Папка для установки маши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F83C62" w:rsidRDefault="00826400">
      <w:pPr>
        <w:pStyle w:val="ImageCaption"/>
      </w:pPr>
      <w:r>
        <w:t>Figure 2: Рис. 2 Папка для установки машин</w:t>
      </w:r>
    </w:p>
    <w:p w:rsidR="00F83C62" w:rsidRDefault="00826400" w:rsidP="00826400">
      <w:pPr>
        <w:pStyle w:val="Compact"/>
        <w:numPr>
          <w:ilvl w:val="0"/>
          <w:numId w:val="24"/>
        </w:numPr>
      </w:pPr>
      <w:r>
        <w:t>Начала создание новой виртуальной машины, указав название, тип и в</w:t>
      </w:r>
      <w:r>
        <w:t>ерсию ОС. (рис. fig. 3)</w:t>
      </w:r>
    </w:p>
    <w:p w:rsidR="00F83C62" w:rsidRDefault="00826400">
      <w:pPr>
        <w:pStyle w:val="CaptionedFigure"/>
      </w:pPr>
      <w:bookmarkStart w:id="23" w:name="fig:003"/>
      <w:r>
        <w:rPr>
          <w:noProof/>
          <w:lang w:eastAsia="ja-JP"/>
        </w:rPr>
        <w:drawing>
          <wp:inline distT="0" distB="0" distL="0" distR="0">
            <wp:extent cx="5334000" cy="3564081"/>
            <wp:effectExtent l="0" t="0" r="0" b="0"/>
            <wp:docPr id="3" name="Picture" descr="Figure 3: Рис. 3 Создание нов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F83C62" w:rsidRDefault="00826400">
      <w:pPr>
        <w:pStyle w:val="ImageCaption"/>
      </w:pPr>
      <w:r>
        <w:t>Figure 3: Рис. 3 Создание новой машины</w:t>
      </w:r>
    </w:p>
    <w:p w:rsidR="00F83C62" w:rsidRDefault="00826400" w:rsidP="00826400">
      <w:pPr>
        <w:pStyle w:val="Compact"/>
        <w:numPr>
          <w:ilvl w:val="0"/>
          <w:numId w:val="25"/>
        </w:numPr>
      </w:pPr>
      <w:r>
        <w:t>Указала объём оперативной памяти новой машины. (рис. fig. 4)</w:t>
      </w:r>
    </w:p>
    <w:p w:rsidR="00F83C62" w:rsidRDefault="00826400">
      <w:pPr>
        <w:pStyle w:val="CaptionedFigure"/>
      </w:pPr>
      <w:bookmarkStart w:id="24" w:name="fig:004"/>
      <w:r>
        <w:rPr>
          <w:noProof/>
          <w:lang w:eastAsia="ja-JP"/>
        </w:rPr>
        <w:lastRenderedPageBreak/>
        <w:drawing>
          <wp:inline distT="0" distB="0" distL="0" distR="0">
            <wp:extent cx="5303520" cy="3139440"/>
            <wp:effectExtent l="0" t="0" r="0" b="0"/>
            <wp:docPr id="4" name="Picture" descr="Figure 4: Рис. 4 Оперативная память нов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F83C62" w:rsidRDefault="00826400">
      <w:pPr>
        <w:pStyle w:val="ImageCaption"/>
      </w:pPr>
      <w:r>
        <w:t>Figure 4: Рис. 4 Оперативная память новой машины</w:t>
      </w:r>
    </w:p>
    <w:p w:rsidR="00F83C62" w:rsidRDefault="00826400" w:rsidP="00826400">
      <w:pPr>
        <w:pStyle w:val="Compact"/>
        <w:numPr>
          <w:ilvl w:val="0"/>
          <w:numId w:val="26"/>
        </w:numPr>
      </w:pPr>
      <w:r>
        <w:t>Указала создание нового жёсткого диска. (рис. fig. 5)</w:t>
      </w:r>
    </w:p>
    <w:p w:rsidR="00F83C62" w:rsidRDefault="00826400">
      <w:pPr>
        <w:pStyle w:val="CaptionedFigure"/>
      </w:pPr>
      <w:bookmarkStart w:id="25" w:name="fig:005"/>
      <w:r>
        <w:rPr>
          <w:noProof/>
          <w:lang w:eastAsia="ja-JP"/>
        </w:rPr>
        <w:drawing>
          <wp:inline distT="0" distB="0" distL="0" distR="0">
            <wp:extent cx="4937760" cy="3352800"/>
            <wp:effectExtent l="0" t="0" r="0" b="0"/>
            <wp:docPr id="5" name="Picture" descr="Figure 5: Рис. 5 Новый жё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F83C62" w:rsidRDefault="00826400">
      <w:pPr>
        <w:pStyle w:val="ImageCaption"/>
      </w:pPr>
      <w:r>
        <w:t>Figure 5: Рис. 5 Новый жёсткий диск</w:t>
      </w:r>
    </w:p>
    <w:p w:rsidR="00F83C62" w:rsidRDefault="00826400" w:rsidP="00826400">
      <w:pPr>
        <w:pStyle w:val="Compact"/>
        <w:numPr>
          <w:ilvl w:val="0"/>
          <w:numId w:val="27"/>
        </w:numPr>
      </w:pPr>
      <w:r>
        <w:t>Указала тип виртуального жёсткого диска. (рис. fig. 6)</w:t>
      </w:r>
    </w:p>
    <w:p w:rsidR="00F83C62" w:rsidRDefault="00826400">
      <w:pPr>
        <w:pStyle w:val="CaptionedFigure"/>
      </w:pPr>
      <w:bookmarkStart w:id="26" w:name="fig:006"/>
      <w:r>
        <w:rPr>
          <w:noProof/>
          <w:lang w:eastAsia="ja-JP"/>
        </w:rPr>
        <w:lastRenderedPageBreak/>
        <w:drawing>
          <wp:inline distT="0" distB="0" distL="0" distR="0">
            <wp:extent cx="5334000" cy="3429000"/>
            <wp:effectExtent l="0" t="0" r="0" b="0"/>
            <wp:docPr id="6" name="Picture" descr="Figure 6: Рис. 6 Тип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F83C62" w:rsidRDefault="00826400">
      <w:pPr>
        <w:pStyle w:val="ImageCaption"/>
      </w:pPr>
      <w:r>
        <w:t>Figure 6: Рис. 6 Тип жёсткого диска</w:t>
      </w:r>
    </w:p>
    <w:p w:rsidR="00F83C62" w:rsidRDefault="00826400" w:rsidP="00826400">
      <w:pPr>
        <w:pStyle w:val="Compact"/>
        <w:numPr>
          <w:ilvl w:val="0"/>
          <w:numId w:val="28"/>
        </w:numPr>
      </w:pPr>
      <w:r>
        <w:t>Указала формат хранения информации на новом жёстком диске. (рис. fig. 7)</w:t>
      </w:r>
    </w:p>
    <w:p w:rsidR="00F83C62" w:rsidRDefault="00826400">
      <w:pPr>
        <w:pStyle w:val="CaptionedFigure"/>
      </w:pPr>
      <w:bookmarkStart w:id="27" w:name="fig:007"/>
      <w:r>
        <w:rPr>
          <w:noProof/>
          <w:lang w:eastAsia="ja-JP"/>
        </w:rPr>
        <w:drawing>
          <wp:inline distT="0" distB="0" distL="0" distR="0">
            <wp:extent cx="5334000" cy="3364334"/>
            <wp:effectExtent l="0" t="0" r="0" b="0"/>
            <wp:docPr id="7" name="Picture" descr="Figure 7: Рис. 7 Формат хранения на дис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F83C62" w:rsidRDefault="00826400">
      <w:pPr>
        <w:pStyle w:val="ImageCaption"/>
      </w:pPr>
      <w:r>
        <w:t>Figure 7: Рис. 7 Формат хранения на диске</w:t>
      </w:r>
    </w:p>
    <w:p w:rsidR="00F83C62" w:rsidRDefault="00826400" w:rsidP="00826400">
      <w:pPr>
        <w:pStyle w:val="Compact"/>
        <w:numPr>
          <w:ilvl w:val="0"/>
          <w:numId w:val="29"/>
        </w:numPr>
      </w:pPr>
      <w:r>
        <w:t>Указала им</w:t>
      </w:r>
      <w:r>
        <w:t>я и размер файла с виртуальным жёстким диском. (рис. fig. 8)</w:t>
      </w:r>
    </w:p>
    <w:p w:rsidR="00F83C62" w:rsidRDefault="00826400">
      <w:pPr>
        <w:pStyle w:val="CaptionedFigure"/>
      </w:pPr>
      <w:bookmarkStart w:id="28" w:name="fig:008"/>
      <w:r>
        <w:rPr>
          <w:noProof/>
          <w:lang w:eastAsia="ja-JP"/>
        </w:rPr>
        <w:lastRenderedPageBreak/>
        <w:drawing>
          <wp:inline distT="0" distB="0" distL="0" distR="0">
            <wp:extent cx="5334000" cy="3398654"/>
            <wp:effectExtent l="0" t="0" r="0" b="0"/>
            <wp:docPr id="8" name="Picture" descr="Figure 8: Рис. 8 Имя и размер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F83C62" w:rsidRDefault="00826400">
      <w:pPr>
        <w:pStyle w:val="ImageCaption"/>
      </w:pPr>
      <w:r>
        <w:t>Figure 8: Рис. 8 Имя и размер жёсткого диска</w:t>
      </w:r>
    </w:p>
    <w:p w:rsidR="00F83C62" w:rsidRDefault="00826400" w:rsidP="00826400">
      <w:pPr>
        <w:pStyle w:val="Compact"/>
        <w:numPr>
          <w:ilvl w:val="0"/>
          <w:numId w:val="30"/>
        </w:numPr>
      </w:pPr>
      <w:r>
        <w:t>Подключила образ необходимой ОС. (рис. fig. 9)</w:t>
      </w:r>
    </w:p>
    <w:p w:rsidR="00F83C62" w:rsidRDefault="00826400">
      <w:pPr>
        <w:pStyle w:val="CaptionedFigure"/>
      </w:pPr>
      <w:bookmarkStart w:id="29" w:name="fig:009"/>
      <w:r>
        <w:rPr>
          <w:noProof/>
          <w:lang w:eastAsia="ja-JP"/>
        </w:rPr>
        <w:drawing>
          <wp:inline distT="0" distB="0" distL="0" distR="0">
            <wp:extent cx="5334000" cy="3516663"/>
            <wp:effectExtent l="0" t="0" r="0" b="0"/>
            <wp:docPr id="9" name="Picture" descr="Figure 9: Рис. 9 Подключение обра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F83C62" w:rsidRDefault="00826400">
      <w:pPr>
        <w:pStyle w:val="ImageCaption"/>
      </w:pPr>
      <w:r>
        <w:t>Figure 9: Рис. 9 Подключение образа</w:t>
      </w:r>
    </w:p>
    <w:p w:rsidR="00F83C62" w:rsidRDefault="00826400" w:rsidP="00826400">
      <w:pPr>
        <w:pStyle w:val="Compact"/>
        <w:numPr>
          <w:ilvl w:val="0"/>
          <w:numId w:val="31"/>
        </w:numPr>
      </w:pPr>
      <w:r>
        <w:t>Запустила машину и начала установку ОС. (рис. fig. 10)</w:t>
      </w:r>
    </w:p>
    <w:p w:rsidR="00F83C62" w:rsidRDefault="00826400">
      <w:pPr>
        <w:pStyle w:val="CaptionedFigure"/>
      </w:pPr>
      <w:bookmarkStart w:id="30" w:name="fig:010"/>
      <w:r>
        <w:rPr>
          <w:noProof/>
          <w:lang w:eastAsia="ja-JP"/>
        </w:rPr>
        <w:lastRenderedPageBreak/>
        <w:drawing>
          <wp:inline distT="0" distB="0" distL="0" distR="0">
            <wp:extent cx="4968240" cy="4389120"/>
            <wp:effectExtent l="0" t="0" r="0" b="0"/>
            <wp:docPr id="10" name="Picture" descr="Figure 10: Рис. 10 Первый запуск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F83C62" w:rsidRDefault="00826400">
      <w:pPr>
        <w:pStyle w:val="ImageCaption"/>
      </w:pPr>
      <w:r>
        <w:t>Figure</w:t>
      </w:r>
      <w:r>
        <w:t xml:space="preserve"> 10: Рис. 10 Первый запуск машины</w:t>
      </w:r>
    </w:p>
    <w:p w:rsidR="00F83C62" w:rsidRDefault="00826400" w:rsidP="00826400">
      <w:pPr>
        <w:pStyle w:val="Compact"/>
        <w:numPr>
          <w:ilvl w:val="0"/>
          <w:numId w:val="32"/>
        </w:numPr>
      </w:pPr>
      <w:r>
        <w:t>Поставила в качестве основного языка для установки и работы английский язык. (рис. fig. 11)</w:t>
      </w:r>
    </w:p>
    <w:p w:rsidR="00F83C62" w:rsidRDefault="00826400">
      <w:pPr>
        <w:pStyle w:val="CaptionedFigure"/>
      </w:pPr>
      <w:bookmarkStart w:id="31" w:name="fig:011"/>
      <w:r>
        <w:rPr>
          <w:noProof/>
          <w:lang w:eastAsia="ja-JP"/>
        </w:rPr>
        <w:lastRenderedPageBreak/>
        <w:drawing>
          <wp:inline distT="0" distB="0" distL="0" distR="0">
            <wp:extent cx="5334000" cy="4414344"/>
            <wp:effectExtent l="0" t="0" r="0" b="0"/>
            <wp:docPr id="11" name="Picture" descr="Figure 11: Рис. 11 Язык установки и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F83C62" w:rsidRDefault="00826400">
      <w:pPr>
        <w:pStyle w:val="ImageCaption"/>
      </w:pPr>
      <w:r>
        <w:t>Figure 11: Рис. 11 Язык установки и работы</w:t>
      </w:r>
    </w:p>
    <w:p w:rsidR="00F83C62" w:rsidRDefault="00826400" w:rsidP="00826400">
      <w:pPr>
        <w:pStyle w:val="Compact"/>
        <w:numPr>
          <w:ilvl w:val="0"/>
          <w:numId w:val="33"/>
        </w:numPr>
      </w:pPr>
      <w:r>
        <w:t>Добавила русскую раскладку. (рис. fig. 12)</w:t>
      </w:r>
    </w:p>
    <w:p w:rsidR="00F83C62" w:rsidRDefault="00826400">
      <w:pPr>
        <w:pStyle w:val="CaptionedFigure"/>
      </w:pPr>
      <w:bookmarkStart w:id="32" w:name="fig:012"/>
      <w:r>
        <w:rPr>
          <w:noProof/>
          <w:lang w:eastAsia="ja-JP"/>
        </w:rPr>
        <w:lastRenderedPageBreak/>
        <w:drawing>
          <wp:inline distT="0" distB="0" distL="0" distR="0">
            <wp:extent cx="5334000" cy="4288971"/>
            <wp:effectExtent l="0" t="0" r="0" b="0"/>
            <wp:docPr id="12" name="Picture" descr="Figure 12: Рис. 12 Русская расклад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F83C62" w:rsidRDefault="00826400">
      <w:pPr>
        <w:pStyle w:val="ImageCaption"/>
      </w:pPr>
      <w:r>
        <w:t>Figure 12: Рис. 12 Русская раскладка</w:t>
      </w:r>
    </w:p>
    <w:p w:rsidR="00F83C62" w:rsidRDefault="00826400" w:rsidP="00826400">
      <w:pPr>
        <w:pStyle w:val="Compact"/>
        <w:numPr>
          <w:ilvl w:val="0"/>
          <w:numId w:val="34"/>
        </w:numPr>
      </w:pPr>
      <w:r>
        <w:t>Установила базовое окружение и выбрала категорию дополнительных программ для установки. (рис. fig. 13)</w:t>
      </w:r>
    </w:p>
    <w:p w:rsidR="00F83C62" w:rsidRDefault="00826400">
      <w:pPr>
        <w:pStyle w:val="CaptionedFigure"/>
      </w:pPr>
      <w:bookmarkStart w:id="33" w:name="fig:013"/>
      <w:r>
        <w:rPr>
          <w:noProof/>
          <w:lang w:eastAsia="ja-JP"/>
        </w:rPr>
        <w:lastRenderedPageBreak/>
        <w:drawing>
          <wp:inline distT="0" distB="0" distL="0" distR="0">
            <wp:extent cx="5334000" cy="4132133"/>
            <wp:effectExtent l="0" t="0" r="0" b="0"/>
            <wp:docPr id="13" name="Picture" descr="Figure 13: Рис. 13 Установка окружения и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F83C62" w:rsidRDefault="00826400">
      <w:pPr>
        <w:pStyle w:val="ImageCaption"/>
      </w:pPr>
      <w:r>
        <w:t>Figure 13: Рис. 13 Установка окружения и программ</w:t>
      </w:r>
    </w:p>
    <w:p w:rsidR="00F83C62" w:rsidRDefault="00826400" w:rsidP="00826400">
      <w:pPr>
        <w:pStyle w:val="Compact"/>
        <w:numPr>
          <w:ilvl w:val="0"/>
          <w:numId w:val="35"/>
        </w:numPr>
      </w:pPr>
      <w:r>
        <w:t>Убрала KDUMP. (рис. fig. 14)</w:t>
      </w:r>
    </w:p>
    <w:p w:rsidR="00F83C62" w:rsidRDefault="00826400">
      <w:pPr>
        <w:pStyle w:val="CaptionedFigure"/>
      </w:pPr>
      <w:bookmarkStart w:id="34" w:name="fig:014"/>
      <w:r>
        <w:rPr>
          <w:noProof/>
          <w:lang w:eastAsia="ja-JP"/>
        </w:rPr>
        <w:lastRenderedPageBreak/>
        <w:drawing>
          <wp:inline distT="0" distB="0" distL="0" distR="0">
            <wp:extent cx="5334000" cy="4310742"/>
            <wp:effectExtent l="0" t="0" r="0" b="0"/>
            <wp:docPr id="14" name="Picture" descr="Figure 14: Рис. 14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F83C62" w:rsidRDefault="00826400">
      <w:pPr>
        <w:pStyle w:val="ImageCaption"/>
      </w:pPr>
      <w:r>
        <w:t>Figure 14: Рис. 14 KDUMP</w:t>
      </w:r>
    </w:p>
    <w:p w:rsidR="00F83C62" w:rsidRDefault="00826400" w:rsidP="00826400">
      <w:pPr>
        <w:pStyle w:val="Compact"/>
        <w:numPr>
          <w:ilvl w:val="0"/>
          <w:numId w:val="36"/>
        </w:numPr>
      </w:pPr>
      <w:r>
        <w:t>Установила подключение к интернету и добавила</w:t>
      </w:r>
      <w:r>
        <w:t xml:space="preserve"> имя хоста. (рис. fig. 15)</w:t>
      </w:r>
    </w:p>
    <w:p w:rsidR="00F83C62" w:rsidRDefault="00826400">
      <w:pPr>
        <w:pStyle w:val="CaptionedFigure"/>
      </w:pPr>
      <w:bookmarkStart w:id="35" w:name="fig:015"/>
      <w:r>
        <w:rPr>
          <w:noProof/>
          <w:lang w:eastAsia="ja-JP"/>
        </w:rPr>
        <w:lastRenderedPageBreak/>
        <w:drawing>
          <wp:inline distT="0" distB="0" distL="0" distR="0">
            <wp:extent cx="5334000" cy="4278085"/>
            <wp:effectExtent l="0" t="0" r="0" b="0"/>
            <wp:docPr id="15" name="Picture" descr="Figure 15: Рис. 15 Интернет и хо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F83C62" w:rsidRDefault="00826400">
      <w:pPr>
        <w:pStyle w:val="ImageCaption"/>
      </w:pPr>
      <w:r>
        <w:t>Figure 15: Рис. 15 Интернет и хост</w:t>
      </w:r>
    </w:p>
    <w:p w:rsidR="00F83C62" w:rsidRDefault="00826400" w:rsidP="00826400">
      <w:pPr>
        <w:pStyle w:val="Compact"/>
        <w:numPr>
          <w:ilvl w:val="0"/>
          <w:numId w:val="37"/>
        </w:numPr>
      </w:pPr>
      <w:r>
        <w:t>Итог настроек для установки новой ОС. (рис. fig. 16)</w:t>
      </w:r>
    </w:p>
    <w:p w:rsidR="00F83C62" w:rsidRDefault="00826400">
      <w:pPr>
        <w:pStyle w:val="CaptionedFigure"/>
      </w:pPr>
      <w:bookmarkStart w:id="36" w:name="fig:016"/>
      <w:r>
        <w:rPr>
          <w:noProof/>
          <w:lang w:eastAsia="ja-JP"/>
        </w:rPr>
        <w:lastRenderedPageBreak/>
        <w:drawing>
          <wp:inline distT="0" distB="0" distL="0" distR="0">
            <wp:extent cx="5334000" cy="4143768"/>
            <wp:effectExtent l="0" t="0" r="0" b="0"/>
            <wp:docPr id="16" name="Picture" descr="Figure 16: Рис. 16 Итоговые 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F83C62" w:rsidRDefault="00826400">
      <w:pPr>
        <w:pStyle w:val="ImageCaption"/>
      </w:pPr>
      <w:r>
        <w:t>Figure 16: Рис. 16 Итоговые настройки</w:t>
      </w:r>
    </w:p>
    <w:p w:rsidR="00F83C62" w:rsidRDefault="00826400" w:rsidP="00826400">
      <w:pPr>
        <w:pStyle w:val="Compact"/>
        <w:numPr>
          <w:ilvl w:val="0"/>
          <w:numId w:val="38"/>
        </w:numPr>
      </w:pPr>
      <w:r>
        <w:t>Установила пароль для корневого пользователя. (рис. fig. 17)</w:t>
      </w:r>
    </w:p>
    <w:p w:rsidR="00F83C62" w:rsidRDefault="00826400">
      <w:pPr>
        <w:pStyle w:val="CaptionedFigure"/>
      </w:pPr>
      <w:bookmarkStart w:id="37" w:name="fig:017"/>
      <w:r>
        <w:rPr>
          <w:noProof/>
          <w:lang w:eastAsia="ja-JP"/>
        </w:rPr>
        <w:lastRenderedPageBreak/>
        <w:drawing>
          <wp:inline distT="0" distB="0" distL="0" distR="0">
            <wp:extent cx="5334000" cy="4148666"/>
            <wp:effectExtent l="0" t="0" r="0" b="0"/>
            <wp:docPr id="17" name="Picture" descr="Figure 17: Рис. 17 Root-пользоват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F83C62" w:rsidRDefault="00826400">
      <w:pPr>
        <w:pStyle w:val="ImageCaption"/>
      </w:pPr>
      <w:r>
        <w:t>Figure 17: Рис. 17 Root-пользователь</w:t>
      </w:r>
    </w:p>
    <w:p w:rsidR="00F83C62" w:rsidRDefault="00826400" w:rsidP="00826400">
      <w:pPr>
        <w:pStyle w:val="Compact"/>
        <w:numPr>
          <w:ilvl w:val="0"/>
          <w:numId w:val="39"/>
        </w:numPr>
      </w:pPr>
      <w:r>
        <w:t>Начала установку новой операционной системы. (рис. fig. 18)</w:t>
      </w:r>
    </w:p>
    <w:p w:rsidR="00F83C62" w:rsidRDefault="00826400">
      <w:pPr>
        <w:pStyle w:val="CaptionedFigure"/>
      </w:pPr>
      <w:bookmarkStart w:id="38" w:name="fig:018"/>
      <w:r>
        <w:rPr>
          <w:noProof/>
          <w:lang w:eastAsia="ja-JP"/>
        </w:rPr>
        <w:lastRenderedPageBreak/>
        <w:drawing>
          <wp:inline distT="0" distB="0" distL="0" distR="0">
            <wp:extent cx="5334000" cy="4306549"/>
            <wp:effectExtent l="0" t="0" r="0" b="0"/>
            <wp:docPr id="18" name="Picture" descr="Figure 18: Рис. 18 Начал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F83C62" w:rsidRDefault="00826400">
      <w:pPr>
        <w:pStyle w:val="ImageCaption"/>
      </w:pPr>
      <w:r>
        <w:t>Figure 18: Рис. 18 Начало установки</w:t>
      </w:r>
    </w:p>
    <w:p w:rsidR="00F83C62" w:rsidRDefault="00826400" w:rsidP="00826400">
      <w:pPr>
        <w:pStyle w:val="Compact"/>
        <w:numPr>
          <w:ilvl w:val="0"/>
          <w:numId w:val="40"/>
        </w:numPr>
      </w:pPr>
      <w:r>
        <w:t>Дождалась завершения установки. (рис. fig. 19)</w:t>
      </w:r>
    </w:p>
    <w:p w:rsidR="00F83C62" w:rsidRDefault="00826400">
      <w:pPr>
        <w:pStyle w:val="CaptionedFigure"/>
      </w:pPr>
      <w:bookmarkStart w:id="39" w:name="fig:019"/>
      <w:r>
        <w:rPr>
          <w:noProof/>
          <w:lang w:eastAsia="ja-JP"/>
        </w:rPr>
        <w:lastRenderedPageBreak/>
        <w:drawing>
          <wp:inline distT="0" distB="0" distL="0" distR="0">
            <wp:extent cx="5334000" cy="4124546"/>
            <wp:effectExtent l="0" t="0" r="0" b="0"/>
            <wp:docPr id="19" name="Picture" descr="Figure 19: Рис. 19 Завершение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F83C62" w:rsidRDefault="00826400">
      <w:pPr>
        <w:pStyle w:val="ImageCaption"/>
      </w:pPr>
      <w:r>
        <w:t>Figure 19: Рис. 19 Завершение установки</w:t>
      </w:r>
    </w:p>
    <w:p w:rsidR="00F83C62" w:rsidRDefault="00826400" w:rsidP="00826400">
      <w:pPr>
        <w:pStyle w:val="Compact"/>
        <w:numPr>
          <w:ilvl w:val="0"/>
          <w:numId w:val="41"/>
        </w:numPr>
      </w:pPr>
      <w:r>
        <w:t>Запустила машину с новой установленной операционной системой. (рис. fig. 20)</w:t>
      </w:r>
    </w:p>
    <w:p w:rsidR="00F83C62" w:rsidRDefault="00826400">
      <w:pPr>
        <w:pStyle w:val="CaptionedFigure"/>
      </w:pPr>
      <w:bookmarkStart w:id="40" w:name="fig:020"/>
      <w:r>
        <w:rPr>
          <w:noProof/>
          <w:lang w:eastAsia="ja-JP"/>
        </w:rPr>
        <w:lastRenderedPageBreak/>
        <w:drawing>
          <wp:inline distT="0" distB="0" distL="0" distR="0">
            <wp:extent cx="5334000" cy="4606636"/>
            <wp:effectExtent l="0" t="0" r="0" b="0"/>
            <wp:docPr id="20" name="Picture" descr="Figure 20: Рис. 20 Rocky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F83C62" w:rsidRDefault="00826400">
      <w:pPr>
        <w:pStyle w:val="ImageCaption"/>
      </w:pPr>
      <w:r>
        <w:t>Figure 20: Рис. 20 Rocky Linux</w:t>
      </w:r>
    </w:p>
    <w:p w:rsidR="00F83C62" w:rsidRDefault="00826400" w:rsidP="00826400">
      <w:pPr>
        <w:pStyle w:val="Compact"/>
        <w:numPr>
          <w:ilvl w:val="0"/>
          <w:numId w:val="42"/>
        </w:numPr>
      </w:pPr>
      <w:r>
        <w:t>Установила имя пользователя новой ОС. (рис. fig. 21)</w:t>
      </w:r>
    </w:p>
    <w:p w:rsidR="00F83C62" w:rsidRDefault="00826400">
      <w:pPr>
        <w:pStyle w:val="CaptionedFigure"/>
      </w:pPr>
      <w:bookmarkStart w:id="41" w:name="fig:021"/>
      <w:r>
        <w:rPr>
          <w:noProof/>
          <w:lang w:eastAsia="ja-JP"/>
        </w:rPr>
        <w:lastRenderedPageBreak/>
        <w:drawing>
          <wp:inline distT="0" distB="0" distL="0" distR="0">
            <wp:extent cx="5334000" cy="4165195"/>
            <wp:effectExtent l="0" t="0" r="0" b="0"/>
            <wp:docPr id="21" name="Picture" descr="Figure 21: Рис. 21 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F83C62" w:rsidRDefault="00826400">
      <w:pPr>
        <w:pStyle w:val="ImageCaption"/>
      </w:pPr>
      <w:r>
        <w:t>Figure 21: Рис. 21 Имя пользователя</w:t>
      </w:r>
    </w:p>
    <w:p w:rsidR="00F83C62" w:rsidRDefault="00826400" w:rsidP="00826400">
      <w:pPr>
        <w:pStyle w:val="Compact"/>
        <w:numPr>
          <w:ilvl w:val="0"/>
          <w:numId w:val="43"/>
        </w:numPr>
      </w:pPr>
      <w:r>
        <w:t>Закончила первичную установку и получила доступ к рабоч</w:t>
      </w:r>
      <w:r>
        <w:t>ему столу. (рис. fig. 22)</w:t>
      </w:r>
    </w:p>
    <w:p w:rsidR="00F83C62" w:rsidRDefault="00826400">
      <w:pPr>
        <w:pStyle w:val="CaptionedFigure"/>
      </w:pPr>
      <w:bookmarkStart w:id="42" w:name="fig:022"/>
      <w:r>
        <w:rPr>
          <w:noProof/>
          <w:lang w:eastAsia="ja-JP"/>
        </w:rPr>
        <w:lastRenderedPageBreak/>
        <w:drawing>
          <wp:inline distT="0" distB="0" distL="0" distR="0">
            <wp:extent cx="5334000" cy="4575735"/>
            <wp:effectExtent l="0" t="0" r="0" b="0"/>
            <wp:docPr id="22" name="Picture" descr="Figure 22: Рис. 22 Рабочий сто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F83C62" w:rsidRDefault="00826400">
      <w:pPr>
        <w:pStyle w:val="ImageCaption"/>
      </w:pPr>
      <w:r>
        <w:t>Figure 22: Рис. 22 Рабочий стол</w:t>
      </w:r>
    </w:p>
    <w:p w:rsidR="00F83C62" w:rsidRDefault="00826400" w:rsidP="00826400">
      <w:pPr>
        <w:pStyle w:val="Compact"/>
        <w:numPr>
          <w:ilvl w:val="0"/>
          <w:numId w:val="44"/>
        </w:numPr>
      </w:pPr>
      <w:r>
        <w:t>Подключала образ дополнений гостевой ОС. (рис. fig. 23)</w:t>
      </w:r>
    </w:p>
    <w:p w:rsidR="00F83C62" w:rsidRDefault="00826400">
      <w:pPr>
        <w:pStyle w:val="CaptionedFigure"/>
      </w:pPr>
      <w:bookmarkStart w:id="43" w:name="fig:023"/>
      <w:r>
        <w:rPr>
          <w:noProof/>
          <w:lang w:eastAsia="ja-JP"/>
        </w:rPr>
        <w:lastRenderedPageBreak/>
        <w:drawing>
          <wp:inline distT="0" distB="0" distL="0" distR="0">
            <wp:extent cx="5334000" cy="4549588"/>
            <wp:effectExtent l="0" t="0" r="0" b="0"/>
            <wp:docPr id="23" name="Picture" descr="Figure 23: Рис. 23 Образ дополнений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:rsidR="00F83C62" w:rsidRDefault="00826400">
      <w:pPr>
        <w:pStyle w:val="ImageCaption"/>
      </w:pPr>
      <w:r>
        <w:t>Figure 23: Рис. 23 Образ дополнений гостевой ОС</w:t>
      </w:r>
    </w:p>
    <w:p w:rsidR="00F83C62" w:rsidRDefault="00826400" w:rsidP="00826400">
      <w:pPr>
        <w:pStyle w:val="Compact"/>
        <w:numPr>
          <w:ilvl w:val="0"/>
          <w:numId w:val="45"/>
        </w:numPr>
      </w:pPr>
      <w:r>
        <w:t>Создала все папки для пути к рабочему каталогу. (рис. fig. 24)</w:t>
      </w:r>
    </w:p>
    <w:p w:rsidR="00F83C62" w:rsidRDefault="00826400">
      <w:pPr>
        <w:pStyle w:val="CaptionedFigure"/>
      </w:pPr>
      <w:bookmarkStart w:id="44" w:name="fig:024"/>
      <w:r>
        <w:rPr>
          <w:noProof/>
          <w:lang w:eastAsia="ja-JP"/>
        </w:rPr>
        <w:lastRenderedPageBreak/>
        <w:drawing>
          <wp:inline distT="0" distB="0" distL="0" distR="0">
            <wp:extent cx="5334000" cy="3776133"/>
            <wp:effectExtent l="0" t="0" r="0" b="0"/>
            <wp:docPr id="24" name="Picture" descr="Figure 24: Рис. 24 Путь к рабочему каталог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F83C62" w:rsidRDefault="00826400">
      <w:pPr>
        <w:pStyle w:val="ImageCaption"/>
      </w:pPr>
      <w:r>
        <w:t>Figure 24: Рис. 24 Путь к</w:t>
      </w:r>
      <w:r>
        <w:t xml:space="preserve"> рабочему каталогу</w:t>
      </w:r>
    </w:p>
    <w:p w:rsidR="00F83C62" w:rsidRDefault="00826400" w:rsidP="00826400">
      <w:pPr>
        <w:pStyle w:val="Compact"/>
        <w:numPr>
          <w:ilvl w:val="0"/>
          <w:numId w:val="46"/>
        </w:numPr>
      </w:pPr>
      <w:r>
        <w:t>Добавила нового пользователя через командную строку. (рис. fig. 25)</w:t>
      </w:r>
    </w:p>
    <w:p w:rsidR="00F83C62" w:rsidRDefault="00826400">
      <w:pPr>
        <w:pStyle w:val="CaptionedFigure"/>
      </w:pPr>
      <w:bookmarkStart w:id="45" w:name="fig:025"/>
      <w:r>
        <w:rPr>
          <w:noProof/>
          <w:lang w:eastAsia="ja-JP"/>
        </w:rPr>
        <w:lastRenderedPageBreak/>
        <w:drawing>
          <wp:inline distT="0" distB="0" distL="0" distR="0">
            <wp:extent cx="5334000" cy="4029399"/>
            <wp:effectExtent l="0" t="0" r="0" b="0"/>
            <wp:docPr id="25" name="Picture" descr="Figure 25: Рис. 25 Новый пользоват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F83C62" w:rsidRDefault="00826400">
      <w:pPr>
        <w:pStyle w:val="ImageCaption"/>
      </w:pPr>
      <w:r>
        <w:t>Figure 25: Рис. 25 Новый пользователь</w:t>
      </w:r>
    </w:p>
    <w:p w:rsidR="00F83C62" w:rsidRDefault="00826400" w:rsidP="00826400">
      <w:pPr>
        <w:pStyle w:val="Compact"/>
        <w:numPr>
          <w:ilvl w:val="0"/>
          <w:numId w:val="47"/>
        </w:numPr>
      </w:pPr>
      <w:r>
        <w:t>Начала выполнять дополнительное задание, посмотрела версию ядра ОС, частоту процессора, модель процессора, объём доступной операт</w:t>
      </w:r>
      <w:r>
        <w:t>ивной памяти. (рис. fig. 26)</w:t>
      </w:r>
    </w:p>
    <w:p w:rsidR="00F83C62" w:rsidRDefault="00826400">
      <w:pPr>
        <w:pStyle w:val="CaptionedFigure"/>
      </w:pPr>
      <w:bookmarkStart w:id="46" w:name="fig:026"/>
      <w:r>
        <w:rPr>
          <w:noProof/>
          <w:lang w:eastAsia="ja-JP"/>
        </w:rPr>
        <w:lastRenderedPageBreak/>
        <w:drawing>
          <wp:inline distT="0" distB="0" distL="0" distR="0">
            <wp:extent cx="5334000" cy="4051788"/>
            <wp:effectExtent l="0" t="0" r="0" b="0"/>
            <wp:docPr id="26" name="Picture" descr="Figure 26: Рис. 26 Дополнительное задание, часть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F83C62" w:rsidRDefault="00826400">
      <w:pPr>
        <w:pStyle w:val="ImageCaption"/>
      </w:pPr>
      <w:r>
        <w:t>Figure 26: Рис. 26 Дополнительное задание, часть 1</w:t>
      </w:r>
    </w:p>
    <w:p w:rsidR="00F83C62" w:rsidRDefault="00826400" w:rsidP="00826400">
      <w:pPr>
        <w:pStyle w:val="Compact"/>
        <w:numPr>
          <w:ilvl w:val="0"/>
          <w:numId w:val="48"/>
        </w:numPr>
      </w:pPr>
      <w:r>
        <w:t>Продолжила выполнять дополнительное задание, посмотрела тип гипервизора, тип файловой системы и последовательность монтирования файловых систем первым способом. (рис. fig. 27</w:t>
      </w:r>
      <w:r>
        <w:t>)</w:t>
      </w:r>
    </w:p>
    <w:p w:rsidR="00F83C62" w:rsidRDefault="00826400">
      <w:pPr>
        <w:pStyle w:val="CaptionedFigure"/>
      </w:pPr>
      <w:bookmarkStart w:id="47" w:name="fig:027"/>
      <w:r>
        <w:rPr>
          <w:noProof/>
          <w:lang w:eastAsia="ja-JP"/>
        </w:rPr>
        <w:lastRenderedPageBreak/>
        <w:drawing>
          <wp:inline distT="0" distB="0" distL="0" distR="0">
            <wp:extent cx="5334000" cy="4052508"/>
            <wp:effectExtent l="0" t="0" r="0" b="0"/>
            <wp:docPr id="27" name="Picture" descr="Figure 27: Рис. 27 Дополнительное задание, часть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:rsidR="00F83C62" w:rsidRDefault="00826400">
      <w:pPr>
        <w:pStyle w:val="ImageCaption"/>
      </w:pPr>
      <w:r>
        <w:t>Figure 27: Рис. 27 Дополнительное задание, часть 2</w:t>
      </w:r>
    </w:p>
    <w:p w:rsidR="00F83C62" w:rsidRDefault="00826400" w:rsidP="00826400">
      <w:pPr>
        <w:pStyle w:val="Compact"/>
        <w:numPr>
          <w:ilvl w:val="0"/>
          <w:numId w:val="49"/>
        </w:numPr>
      </w:pPr>
      <w:r>
        <w:t>Закончила выполнять дополнительное задание, посмотрела последовательность монтирования файловых систем вторым способом. (рис. fig. 28)</w:t>
      </w:r>
    </w:p>
    <w:p w:rsidR="00F83C62" w:rsidRDefault="00826400">
      <w:pPr>
        <w:pStyle w:val="CaptionedFigure"/>
      </w:pPr>
      <w:bookmarkStart w:id="48" w:name="fig:028"/>
      <w:r>
        <w:rPr>
          <w:noProof/>
          <w:lang w:eastAsia="ja-JP"/>
        </w:rPr>
        <w:lastRenderedPageBreak/>
        <w:drawing>
          <wp:inline distT="0" distB="0" distL="0" distR="0">
            <wp:extent cx="5334000" cy="4147718"/>
            <wp:effectExtent l="0" t="0" r="0" b="0"/>
            <wp:docPr id="28" name="Picture" descr="Figure 28: Рис. 28 Дополнительное задание, часть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:rsidR="00F83C62" w:rsidRDefault="00826400">
      <w:pPr>
        <w:pStyle w:val="ImageCaption"/>
      </w:pPr>
      <w:r>
        <w:t>Figure 28: Рис. 28 Дополнительное задание, часть 3</w:t>
      </w:r>
    </w:p>
    <w:p w:rsidR="00F83C62" w:rsidRDefault="00826400" w:rsidP="00826400">
      <w:pPr>
        <w:pStyle w:val="Compact"/>
        <w:numPr>
          <w:ilvl w:val="0"/>
          <w:numId w:val="50"/>
        </w:numPr>
      </w:pPr>
      <w:r>
        <w:t>Начала работу с github, установила gitflow. (рис. fig. 29)</w:t>
      </w:r>
    </w:p>
    <w:p w:rsidR="00F83C62" w:rsidRDefault="00826400">
      <w:pPr>
        <w:pStyle w:val="CaptionedFigure"/>
      </w:pPr>
      <w:bookmarkStart w:id="49" w:name="fig:029"/>
      <w:r>
        <w:rPr>
          <w:noProof/>
          <w:lang w:eastAsia="ja-JP"/>
        </w:rPr>
        <w:lastRenderedPageBreak/>
        <w:drawing>
          <wp:inline distT="0" distB="0" distL="0" distR="0">
            <wp:extent cx="5334000" cy="4220672"/>
            <wp:effectExtent l="0" t="0" r="0" b="0"/>
            <wp:docPr id="29" name="Picture" descr="Figure 29: Рис. 29 Git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:rsidR="00F83C62" w:rsidRDefault="00826400">
      <w:pPr>
        <w:pStyle w:val="ImageCaption"/>
      </w:pPr>
      <w:r>
        <w:t>Figure 29: Рис. 29 Gitflow</w:t>
      </w:r>
    </w:p>
    <w:p w:rsidR="00F83C62" w:rsidRDefault="00826400" w:rsidP="00826400">
      <w:pPr>
        <w:pStyle w:val="Compact"/>
        <w:numPr>
          <w:ilvl w:val="0"/>
          <w:numId w:val="51"/>
        </w:numPr>
      </w:pPr>
      <w:r>
        <w:t>Установила утилиту gh для работы через командную строку. (рис. fig. 30)</w:t>
      </w:r>
    </w:p>
    <w:p w:rsidR="00F83C62" w:rsidRDefault="00826400">
      <w:pPr>
        <w:pStyle w:val="CaptionedFigure"/>
      </w:pPr>
      <w:bookmarkStart w:id="50" w:name="fig:030"/>
      <w:r>
        <w:rPr>
          <w:noProof/>
          <w:lang w:eastAsia="ja-JP"/>
        </w:rPr>
        <w:lastRenderedPageBreak/>
        <w:drawing>
          <wp:inline distT="0" distB="0" distL="0" distR="0">
            <wp:extent cx="5334000" cy="3912714"/>
            <wp:effectExtent l="0" t="0" r="0" b="0"/>
            <wp:docPr id="30" name="Picture" descr="Figure 30: Рис. 30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 w:rsidR="00F83C62" w:rsidRDefault="00826400">
      <w:pPr>
        <w:pStyle w:val="ImageCaption"/>
      </w:pPr>
      <w:r>
        <w:t>Figure 30: Рис. 30 gh</w:t>
      </w:r>
    </w:p>
    <w:p w:rsidR="00F83C62" w:rsidRDefault="00826400" w:rsidP="00826400">
      <w:pPr>
        <w:pStyle w:val="Compact"/>
        <w:numPr>
          <w:ilvl w:val="0"/>
          <w:numId w:val="52"/>
        </w:numPr>
      </w:pPr>
      <w:r>
        <w:t>Выполнила настройку загрузки на github, начала генерацию ssh ключей. (ри</w:t>
      </w:r>
      <w:r>
        <w:t>с. fig. 31)</w:t>
      </w:r>
    </w:p>
    <w:p w:rsidR="00F83C62" w:rsidRDefault="00826400">
      <w:pPr>
        <w:pStyle w:val="CaptionedFigure"/>
      </w:pPr>
      <w:bookmarkStart w:id="51" w:name="fig:031"/>
      <w:r>
        <w:rPr>
          <w:noProof/>
          <w:lang w:eastAsia="ja-JP"/>
        </w:rPr>
        <w:lastRenderedPageBreak/>
        <w:drawing>
          <wp:inline distT="0" distB="0" distL="0" distR="0">
            <wp:extent cx="5334000" cy="4091046"/>
            <wp:effectExtent l="0" t="0" r="0" b="0"/>
            <wp:docPr id="31" name="Picture" descr="Figure 31: Рис. 31 Настройка github, ключ s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:rsidR="00F83C62" w:rsidRDefault="00826400">
      <w:pPr>
        <w:pStyle w:val="ImageCaption"/>
      </w:pPr>
      <w:r>
        <w:t>Figure 31: Рис. 31 Настройка github, ключ ssh</w:t>
      </w:r>
    </w:p>
    <w:p w:rsidR="00F83C62" w:rsidRDefault="00826400" w:rsidP="00826400">
      <w:pPr>
        <w:pStyle w:val="Compact"/>
        <w:numPr>
          <w:ilvl w:val="0"/>
          <w:numId w:val="53"/>
        </w:numPr>
      </w:pPr>
      <w:r>
        <w:t>Сгенерировала по другому алгоритму ssh ключ, начала генерацию ключа gpg. (рис. fig. 32)</w:t>
      </w:r>
    </w:p>
    <w:p w:rsidR="00F83C62" w:rsidRDefault="00826400">
      <w:pPr>
        <w:pStyle w:val="CaptionedFigure"/>
      </w:pPr>
      <w:bookmarkStart w:id="52" w:name="fig:032"/>
      <w:r>
        <w:rPr>
          <w:noProof/>
          <w:lang w:eastAsia="ja-JP"/>
        </w:rPr>
        <w:lastRenderedPageBreak/>
        <w:drawing>
          <wp:inline distT="0" distB="0" distL="0" distR="0">
            <wp:extent cx="5334000" cy="4075043"/>
            <wp:effectExtent l="0" t="0" r="0" b="0"/>
            <wp:docPr id="32" name="Picture" descr="Figure 32: Рис. 32 Ключи ssh,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:rsidR="00F83C62" w:rsidRDefault="00826400">
      <w:pPr>
        <w:pStyle w:val="ImageCaption"/>
      </w:pPr>
      <w:r>
        <w:t>Figure 32: Рис. 32 Ключи ssh, gpg</w:t>
      </w:r>
    </w:p>
    <w:p w:rsidR="00F83C62" w:rsidRDefault="00826400" w:rsidP="00826400">
      <w:pPr>
        <w:pStyle w:val="Compact"/>
        <w:numPr>
          <w:ilvl w:val="0"/>
          <w:numId w:val="54"/>
        </w:numPr>
      </w:pPr>
      <w:r>
        <w:t>Сгенерировала ключ gpg и вывела его на экран для копирования. (рис. fig. 33)</w:t>
      </w:r>
    </w:p>
    <w:p w:rsidR="00F83C62" w:rsidRDefault="00826400">
      <w:pPr>
        <w:pStyle w:val="CaptionedFigure"/>
      </w:pPr>
      <w:bookmarkStart w:id="53" w:name="fig:033"/>
      <w:r>
        <w:rPr>
          <w:noProof/>
          <w:lang w:eastAsia="ja-JP"/>
        </w:rPr>
        <w:lastRenderedPageBreak/>
        <w:drawing>
          <wp:inline distT="0" distB="0" distL="0" distR="0">
            <wp:extent cx="5334000" cy="3941044"/>
            <wp:effectExtent l="0" t="0" r="0" b="0"/>
            <wp:docPr id="33" name="Picture" descr="Figure 33: Рис. 33 Ключ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 w:rsidR="00F83C62" w:rsidRDefault="00826400">
      <w:pPr>
        <w:pStyle w:val="ImageCaption"/>
      </w:pPr>
      <w:r>
        <w:t>Figure 33: Рис. 33 Ключ gpg</w:t>
      </w:r>
    </w:p>
    <w:p w:rsidR="00F83C62" w:rsidRDefault="00826400" w:rsidP="00826400">
      <w:pPr>
        <w:pStyle w:val="Compact"/>
        <w:numPr>
          <w:ilvl w:val="0"/>
          <w:numId w:val="55"/>
        </w:numPr>
      </w:pPr>
      <w:r>
        <w:t>Добавила ключи в github. (рис. fig. 34)</w:t>
      </w:r>
    </w:p>
    <w:p w:rsidR="00F83C62" w:rsidRDefault="00826400">
      <w:pPr>
        <w:pStyle w:val="CaptionedFigure"/>
      </w:pPr>
      <w:bookmarkStart w:id="54" w:name="fig:034"/>
      <w:r>
        <w:rPr>
          <w:noProof/>
          <w:lang w:eastAsia="ja-JP"/>
        </w:rPr>
        <w:lastRenderedPageBreak/>
        <w:drawing>
          <wp:inline distT="0" distB="0" distL="0" distR="0">
            <wp:extent cx="5334000" cy="4148666"/>
            <wp:effectExtent l="0" t="0" r="0" b="0"/>
            <wp:docPr id="34" name="Picture" descr="Figure 34: Рис. 34 Добавление ключ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4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:rsidR="00F83C62" w:rsidRDefault="00826400">
      <w:pPr>
        <w:pStyle w:val="ImageCaption"/>
      </w:pPr>
      <w:r>
        <w:t>Figure 34: Рис. 34 Добавление ключей</w:t>
      </w:r>
    </w:p>
    <w:p w:rsidR="00F83C62" w:rsidRDefault="00826400" w:rsidP="00826400">
      <w:pPr>
        <w:pStyle w:val="Compact"/>
        <w:numPr>
          <w:ilvl w:val="0"/>
          <w:numId w:val="56"/>
        </w:numPr>
      </w:pPr>
      <w:r>
        <w:t>Авторизавалась в github в командной строке и перешла в нужную папку на</w:t>
      </w:r>
      <w:r>
        <w:t xml:space="preserve"> устройстве. (рис. fig. 35)</w:t>
      </w:r>
    </w:p>
    <w:p w:rsidR="00F83C62" w:rsidRDefault="00826400">
      <w:pPr>
        <w:pStyle w:val="CaptionedFigure"/>
      </w:pPr>
      <w:bookmarkStart w:id="55" w:name="fig:035"/>
      <w:r>
        <w:rPr>
          <w:noProof/>
          <w:lang w:eastAsia="ja-JP"/>
        </w:rPr>
        <w:lastRenderedPageBreak/>
        <w:drawing>
          <wp:inline distT="0" distB="0" distL="0" distR="0">
            <wp:extent cx="5334000" cy="3604516"/>
            <wp:effectExtent l="0" t="0" r="0" b="0"/>
            <wp:docPr id="35" name="Picture" descr="Figure 35: Рис. 35 Авторизация github и основная пап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5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 w:rsidR="00F83C62" w:rsidRDefault="00826400">
      <w:pPr>
        <w:pStyle w:val="ImageCaption"/>
      </w:pPr>
      <w:r>
        <w:t>Figure 35: Рис. 35 Авторизация github и основная папка</w:t>
      </w:r>
    </w:p>
    <w:p w:rsidR="00F83C62" w:rsidRDefault="00826400" w:rsidP="00826400">
      <w:pPr>
        <w:pStyle w:val="Compact"/>
        <w:numPr>
          <w:ilvl w:val="0"/>
          <w:numId w:val="57"/>
        </w:numPr>
      </w:pPr>
      <w:r>
        <w:t>Клонировала репозиторий в конечную папку рабочего пространства (рис. fig. 36)</w:t>
      </w:r>
    </w:p>
    <w:p w:rsidR="00F83C62" w:rsidRDefault="00826400">
      <w:pPr>
        <w:pStyle w:val="CaptionedFigure"/>
      </w:pPr>
      <w:bookmarkStart w:id="56" w:name="fig:036"/>
      <w:r>
        <w:rPr>
          <w:noProof/>
          <w:lang w:eastAsia="ja-JP"/>
        </w:rPr>
        <w:drawing>
          <wp:inline distT="0" distB="0" distL="0" distR="0">
            <wp:extent cx="5334000" cy="3553159"/>
            <wp:effectExtent l="0" t="0" r="0" b="0"/>
            <wp:docPr id="36" name="Picture" descr="Figure 36: Рис. 36 Клониров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6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 w:rsidR="00F83C62" w:rsidRDefault="00826400">
      <w:pPr>
        <w:pStyle w:val="ImageCaption"/>
      </w:pPr>
      <w:r>
        <w:t>Figure 36: Рис. 36 Клонирование репозитория</w:t>
      </w:r>
    </w:p>
    <w:p w:rsidR="00F83C62" w:rsidRDefault="00826400" w:rsidP="00826400">
      <w:pPr>
        <w:pStyle w:val="Compact"/>
        <w:numPr>
          <w:ilvl w:val="0"/>
          <w:numId w:val="58"/>
        </w:numPr>
      </w:pPr>
      <w:r>
        <w:t>Настроила каталог курса: удалила ненужные файлы, создала каталоги для добавления и наполнила их шаблонами для дальнейшей работы (рис. fig. 37)</w:t>
      </w:r>
    </w:p>
    <w:p w:rsidR="00F83C62" w:rsidRDefault="00826400">
      <w:pPr>
        <w:pStyle w:val="CaptionedFigure"/>
      </w:pPr>
      <w:bookmarkStart w:id="57" w:name="fig:037"/>
      <w:r>
        <w:rPr>
          <w:noProof/>
          <w:lang w:eastAsia="ja-JP"/>
        </w:rPr>
        <w:lastRenderedPageBreak/>
        <w:drawing>
          <wp:inline distT="0" distB="0" distL="0" distR="0">
            <wp:extent cx="5334000" cy="3553132"/>
            <wp:effectExtent l="0" t="0" r="0" b="0"/>
            <wp:docPr id="37" name="Picture" descr="Figure 37: Рис. 37 Настройка локаль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7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 w:rsidR="00F83C62" w:rsidRDefault="00826400">
      <w:pPr>
        <w:pStyle w:val="ImageCaption"/>
      </w:pPr>
      <w:r>
        <w:t>Figure 37: Рис. 37 Настройка локального репозитория</w:t>
      </w:r>
    </w:p>
    <w:p w:rsidR="00F83C62" w:rsidRDefault="00826400" w:rsidP="00826400">
      <w:pPr>
        <w:pStyle w:val="Compact"/>
        <w:numPr>
          <w:ilvl w:val="0"/>
          <w:numId w:val="59"/>
        </w:numPr>
      </w:pPr>
      <w:r>
        <w:t>Отправила файлы на сервер в свой репозиторий github (рис. f</w:t>
      </w:r>
      <w:r>
        <w:t>ig. 38)</w:t>
      </w:r>
    </w:p>
    <w:p w:rsidR="00F83C62" w:rsidRDefault="00826400">
      <w:pPr>
        <w:pStyle w:val="CaptionedFigure"/>
      </w:pPr>
      <w:bookmarkStart w:id="58" w:name="fig:038"/>
      <w:r>
        <w:rPr>
          <w:noProof/>
          <w:lang w:eastAsia="ja-JP"/>
        </w:rPr>
        <w:drawing>
          <wp:inline distT="0" distB="0" distL="0" distR="0">
            <wp:extent cx="5334000" cy="3516172"/>
            <wp:effectExtent l="0" t="0" r="0" b="0"/>
            <wp:docPr id="38" name="Picture" descr="Figure 38: Рис. 38 Обновление репозитория на серве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8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 w:rsidR="00F83C62" w:rsidRDefault="00826400">
      <w:pPr>
        <w:pStyle w:val="ImageCaption"/>
      </w:pPr>
      <w:r>
        <w:t>Figure 38: Рис. 38 Обновление репозитория на сервере</w:t>
      </w:r>
    </w:p>
    <w:p w:rsidR="00F83C62" w:rsidRDefault="00826400" w:rsidP="00826400">
      <w:pPr>
        <w:pStyle w:val="Compact"/>
        <w:numPr>
          <w:ilvl w:val="0"/>
          <w:numId w:val="60"/>
        </w:numPr>
      </w:pPr>
      <w:r>
        <w:t>Открыла отчёт с предмета с прошлого курса для лабораторной работы и изменяла его в соответствии с лабораторной работой (рис. fig. 39)</w:t>
      </w:r>
    </w:p>
    <w:p w:rsidR="00F83C62" w:rsidRDefault="00826400">
      <w:pPr>
        <w:pStyle w:val="CaptionedFigure"/>
      </w:pPr>
      <w:bookmarkStart w:id="59" w:name="fig:039"/>
      <w:r>
        <w:rPr>
          <w:noProof/>
          <w:lang w:eastAsia="ja-JP"/>
        </w:rPr>
        <w:lastRenderedPageBreak/>
        <w:drawing>
          <wp:inline distT="0" distB="0" distL="0" distR="0">
            <wp:extent cx="5334000" cy="2682240"/>
            <wp:effectExtent l="0" t="0" r="0" b="0"/>
            <wp:docPr id="39" name="Picture" descr="Figure 39: Рис. 39 Я пишу отчёт во время скринка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9.jp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 w:rsidR="00F83C62" w:rsidRDefault="00826400">
      <w:pPr>
        <w:pStyle w:val="ImageCaption"/>
      </w:pPr>
      <w:r>
        <w:t>Figure 39: Рис. 39 Я пишу отчёт во время скринкаста</w:t>
      </w:r>
    </w:p>
    <w:p w:rsidR="00F83C62" w:rsidRDefault="00826400" w:rsidP="00826400">
      <w:pPr>
        <w:pStyle w:val="Compact"/>
        <w:numPr>
          <w:ilvl w:val="0"/>
          <w:numId w:val="61"/>
        </w:numPr>
      </w:pPr>
      <w:r>
        <w:t>Преоб</w:t>
      </w:r>
      <w:r>
        <w:t>разовала отчёт в форматы pdf и docx (рис. fig. 40)</w:t>
      </w:r>
    </w:p>
    <w:p w:rsidR="00F83C62" w:rsidRDefault="00826400">
      <w:pPr>
        <w:pStyle w:val="CaptionedFigure"/>
      </w:pPr>
      <w:bookmarkStart w:id="60" w:name="fig:040"/>
      <w:r>
        <w:rPr>
          <w:noProof/>
          <w:lang w:eastAsia="ja-JP"/>
        </w:rPr>
        <w:drawing>
          <wp:inline distT="0" distB="0" distL="0" distR="0">
            <wp:extent cx="5334000" cy="1575443"/>
            <wp:effectExtent l="0" t="0" r="0" b="0"/>
            <wp:docPr id="40" name="Picture" descr="Figure 40: Рис. 40 Папка с новыми отчёт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0.jp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 w:rsidR="00F83C62" w:rsidRDefault="00826400">
      <w:pPr>
        <w:pStyle w:val="ImageCaption"/>
      </w:pPr>
      <w:r>
        <w:t>Figure 40: Рис. 40 Папка с новыми отчётами</w:t>
      </w:r>
    </w:p>
    <w:p w:rsidR="00F83C62" w:rsidRDefault="00826400">
      <w:pPr>
        <w:pStyle w:val="1"/>
      </w:pPr>
      <w:bookmarkStart w:id="61" w:name="анализ-результатов"/>
      <w:bookmarkStart w:id="62" w:name="_Toc145195466"/>
      <w:bookmarkEnd w:id="19"/>
      <w:r>
        <w:t>Анализ результатов</w:t>
      </w:r>
      <w:bookmarkEnd w:id="62"/>
    </w:p>
    <w:p w:rsidR="00F83C62" w:rsidRDefault="00826400">
      <w:pPr>
        <w:pStyle w:val="FirstParagraph"/>
      </w:pPr>
      <w:r>
        <w:t xml:space="preserve">Полученная ОС работает корректна и готова к дальнейшей работе, полученное рабочее пространство помогает структурировать имеющиеся материалы, </w:t>
      </w:r>
      <w:r>
        <w:t>полученный отчёт является шаблоном для следующих отчётов.</w:t>
      </w:r>
    </w:p>
    <w:p w:rsidR="00F83C62" w:rsidRDefault="00826400">
      <w:pPr>
        <w:pStyle w:val="1"/>
      </w:pPr>
      <w:bookmarkStart w:id="63" w:name="заключение-и-выводы"/>
      <w:bookmarkStart w:id="64" w:name="_Toc145195467"/>
      <w:bookmarkEnd w:id="61"/>
      <w:r>
        <w:t>Заключение и выводы</w:t>
      </w:r>
      <w:bookmarkEnd w:id="64"/>
    </w:p>
    <w:p w:rsidR="00F83C62" w:rsidRDefault="00826400">
      <w:pPr>
        <w:pStyle w:val="FirstParagraph"/>
      </w:pPr>
      <w:r>
        <w:t>Таким образом, в ходе выполнения лабораторной работы было сделано следующее:</w:t>
      </w:r>
    </w:p>
    <w:p w:rsidR="00F83C62" w:rsidRDefault="00826400" w:rsidP="00826400">
      <w:pPr>
        <w:pStyle w:val="Compact"/>
        <w:numPr>
          <w:ilvl w:val="0"/>
          <w:numId w:val="62"/>
        </w:numPr>
      </w:pPr>
      <w:r>
        <w:t>Создана новая виртуальная машина с установленной и готовой к работе ОС Rocky Linux</w:t>
      </w:r>
    </w:p>
    <w:p w:rsidR="00F83C62" w:rsidRDefault="00826400" w:rsidP="00826400">
      <w:pPr>
        <w:pStyle w:val="Compact"/>
        <w:numPr>
          <w:ilvl w:val="0"/>
          <w:numId w:val="62"/>
        </w:numPr>
      </w:pPr>
      <w:r>
        <w:t>Подготовлено рабоч</w:t>
      </w:r>
      <w:r>
        <w:t>ее пространство для выполнения заданий курса “Информационная безопасность”</w:t>
      </w:r>
    </w:p>
    <w:p w:rsidR="00F83C62" w:rsidRDefault="00826400" w:rsidP="00826400">
      <w:pPr>
        <w:pStyle w:val="Compact"/>
        <w:numPr>
          <w:ilvl w:val="0"/>
          <w:numId w:val="62"/>
        </w:numPr>
      </w:pPr>
      <w:r>
        <w:t>Подготовлен первый отчёт</w:t>
      </w:r>
    </w:p>
    <w:p w:rsidR="00F83C62" w:rsidRDefault="00826400" w:rsidP="00826400">
      <w:pPr>
        <w:pStyle w:val="Compact"/>
        <w:numPr>
          <w:ilvl w:val="0"/>
          <w:numId w:val="62"/>
        </w:numPr>
      </w:pPr>
      <w:r>
        <w:lastRenderedPageBreak/>
        <w:t>Освежены в памяти основные этапы работы при создании новой виртуальной машины, установке новой ОС, взаимодействии с github и с markdown</w:t>
      </w:r>
    </w:p>
    <w:p w:rsidR="00F83C62" w:rsidRDefault="00826400">
      <w:pPr>
        <w:pStyle w:val="1"/>
      </w:pPr>
      <w:bookmarkStart w:id="65" w:name="список-литературы"/>
      <w:bookmarkStart w:id="66" w:name="_Toc145195468"/>
      <w:bookmarkEnd w:id="63"/>
      <w:r>
        <w:t>Список литературы</w:t>
      </w:r>
      <w:bookmarkEnd w:id="66"/>
    </w:p>
    <w:p w:rsidR="00F83C62" w:rsidRDefault="00826400">
      <w:pPr>
        <w:pStyle w:val="FirstParagraph"/>
      </w:pPr>
      <w:r>
        <w:t>[@</w:t>
      </w:r>
      <w:r>
        <w:t>course:infosec_lab1]</w:t>
      </w:r>
      <w:bookmarkEnd w:id="65"/>
    </w:p>
    <w:sectPr w:rsidR="00F83C6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6400" w:rsidRDefault="00826400">
      <w:pPr>
        <w:spacing w:after="0"/>
      </w:pPr>
      <w:r>
        <w:separator/>
      </w:r>
    </w:p>
  </w:endnote>
  <w:endnote w:type="continuationSeparator" w:id="0">
    <w:p w:rsidR="00826400" w:rsidRDefault="008264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6400" w:rsidRDefault="00826400">
      <w:r>
        <w:separator/>
      </w:r>
    </w:p>
  </w:footnote>
  <w:footnote w:type="continuationSeparator" w:id="0">
    <w:p w:rsidR="00826400" w:rsidRDefault="00826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CF5ED3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71315DCA"/>
    <w:multiLevelType w:val="multilevel"/>
    <w:tmpl w:val="04EA08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0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A225B"/>
    <w:rsid w:val="004E29B3"/>
    <w:rsid w:val="00590D07"/>
    <w:rsid w:val="00784D58"/>
    <w:rsid w:val="00826400"/>
    <w:rsid w:val="008D6863"/>
    <w:rsid w:val="00B86B75"/>
    <w:rsid w:val="00BC48D5"/>
    <w:rsid w:val="00C36279"/>
    <w:rsid w:val="00E315A3"/>
    <w:rsid w:val="00F83C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A225B"/>
    <w:pPr>
      <w:spacing w:after="100"/>
    </w:pPr>
  </w:style>
  <w:style w:type="paragraph" w:styleId="20">
    <w:name w:val="toc 2"/>
    <w:basedOn w:val="a"/>
    <w:next w:val="a"/>
    <w:autoRedefine/>
    <w:uiPriority w:val="39"/>
    <w:rsid w:val="002A225B"/>
    <w:pPr>
      <w:spacing w:after="100"/>
      <w:ind w:left="240"/>
    </w:pPr>
  </w:style>
  <w:style w:type="paragraph" w:styleId="af">
    <w:name w:val="Balloon Text"/>
    <w:basedOn w:val="a"/>
    <w:link w:val="af0"/>
    <w:rsid w:val="002A225B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2A225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9" Type="http://schemas.openxmlformats.org/officeDocument/2006/relationships/image" Target="media/image32.jpg"/><Relationship Id="rId21" Type="http://schemas.openxmlformats.org/officeDocument/2006/relationships/image" Target="media/image14.jpg"/><Relationship Id="rId34" Type="http://schemas.openxmlformats.org/officeDocument/2006/relationships/image" Target="media/image27.jpg"/><Relationship Id="rId42" Type="http://schemas.openxmlformats.org/officeDocument/2006/relationships/image" Target="media/image35.jpg"/><Relationship Id="rId47" Type="http://schemas.openxmlformats.org/officeDocument/2006/relationships/image" Target="media/image40.jpg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9" Type="http://schemas.openxmlformats.org/officeDocument/2006/relationships/image" Target="media/image22.jpg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37" Type="http://schemas.openxmlformats.org/officeDocument/2006/relationships/image" Target="media/image30.jpg"/><Relationship Id="rId40" Type="http://schemas.openxmlformats.org/officeDocument/2006/relationships/image" Target="media/image33.jpg"/><Relationship Id="rId45" Type="http://schemas.openxmlformats.org/officeDocument/2006/relationships/image" Target="media/image38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image" Target="media/image29.jpg"/><Relationship Id="rId49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4" Type="http://schemas.openxmlformats.org/officeDocument/2006/relationships/image" Target="media/image37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image" Target="media/image28.jpg"/><Relationship Id="rId43" Type="http://schemas.openxmlformats.org/officeDocument/2006/relationships/image" Target="media/image36.jpg"/><Relationship Id="rId48" Type="http://schemas.openxmlformats.org/officeDocument/2006/relationships/fontTable" Target="fontTable.xml"/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image" Target="media/image26.jpg"/><Relationship Id="rId38" Type="http://schemas.openxmlformats.org/officeDocument/2006/relationships/image" Target="media/image31.jpg"/><Relationship Id="rId46" Type="http://schemas.openxmlformats.org/officeDocument/2006/relationships/image" Target="media/image39.jpg"/><Relationship Id="rId20" Type="http://schemas.openxmlformats.org/officeDocument/2006/relationships/image" Target="media/image13.jpg"/><Relationship Id="rId41" Type="http://schemas.openxmlformats.org/officeDocument/2006/relationships/image" Target="media/image34.jpg"/><Relationship Id="rId1" Type="http://schemas.openxmlformats.org/officeDocument/2006/relationships/numbering" Target="numbering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9</Pages>
  <Words>2091</Words>
  <Characters>11925</Characters>
  <Application>Microsoft Office Word</Application>
  <DocSecurity>0</DocSecurity>
  <Lines>99</Lines>
  <Paragraphs>27</Paragraphs>
  <ScaleCrop>false</ScaleCrop>
  <Company/>
  <LinksUpToDate>false</LinksUpToDate>
  <CharactersWithSpaces>13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по предмету Информационная безопасность</dc:title>
  <dc:creator>Саттарова Вита Викторовна</dc:creator>
  <cp:keywords/>
  <cp:lastModifiedBy>Пользователь</cp:lastModifiedBy>
  <cp:revision>2</cp:revision>
  <dcterms:created xsi:type="dcterms:W3CDTF">2023-09-09T20:43:00Z</dcterms:created>
  <dcterms:modified xsi:type="dcterms:W3CDTF">2023-09-09T20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становка и конфигурация операционной системы на виртуальную машину, подготовка рабочего пространства, создание отчёта в 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